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aconcuadrcula"/>
        <w:tblW w:w="14889" w:type="dxa"/>
        <w:tblInd w:w="-71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8"/>
        <w:gridCol w:w="3979"/>
        <w:gridCol w:w="1984"/>
        <w:gridCol w:w="6237"/>
        <w:gridCol w:w="2131"/>
      </w:tblGrid>
      <w:tr w:rsidR="009F16A6" w:rsidRPr="00B46E34" w14:paraId="2F3486B4" w14:textId="77777777" w:rsidTr="00A161F5">
        <w:tc>
          <w:tcPr>
            <w:tcW w:w="558" w:type="dxa"/>
          </w:tcPr>
          <w:p w14:paraId="75700113" w14:textId="450EF387" w:rsidR="009F16A6" w:rsidRPr="00B46E34" w:rsidRDefault="009F16A6" w:rsidP="008D1EFA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</w:p>
        </w:tc>
        <w:tc>
          <w:tcPr>
            <w:tcW w:w="3979" w:type="dxa"/>
            <w:vAlign w:val="center"/>
          </w:tcPr>
          <w:p w14:paraId="5E264883" w14:textId="69A15A15" w:rsidR="009F16A6" w:rsidRPr="00B46E34" w:rsidRDefault="009F16A6" w:rsidP="00A161F5">
            <w:pPr>
              <w:spacing w:after="240"/>
              <w:jc w:val="center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lang w:eastAsia="ca-ES"/>
              </w:rPr>
              <w:t>Nom de l’escolar</w:t>
            </w:r>
          </w:p>
        </w:tc>
        <w:tc>
          <w:tcPr>
            <w:tcW w:w="10352" w:type="dxa"/>
            <w:gridSpan w:val="3"/>
          </w:tcPr>
          <w:p w14:paraId="43E34C61" w14:textId="5EEEBE6E" w:rsidR="009F16A6" w:rsidRPr="00B46E34" w:rsidRDefault="009F16A6" w:rsidP="009F16A6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ca-ES"/>
              </w:rPr>
            </w:pPr>
            <w:r w:rsidRPr="00B46E34">
              <w:rPr>
                <w:rFonts w:ascii="Arial" w:eastAsia="Times New Roman" w:hAnsi="Arial" w:cs="Arial"/>
                <w:color w:val="000000"/>
                <w:lang w:eastAsia="ca-ES"/>
              </w:rPr>
              <w:t>Penseu que, en general, el nen està rendint acadèmicament....</w:t>
            </w:r>
          </w:p>
          <w:p w14:paraId="7DB8A23A" w14:textId="5731DDE7" w:rsidR="009F16A6" w:rsidRPr="00B46E34" w:rsidRDefault="009F16A6" w:rsidP="009F16A6">
            <w:pPr>
              <w:ind w:firstLine="360"/>
              <w:jc w:val="center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color w:val="000000"/>
                <w:lang w:eastAsia="ca-ES"/>
              </w:rPr>
              <w:t>Marqueu amb una línia el punt a on ubicaríeu el nen/a</w:t>
            </w:r>
          </w:p>
        </w:tc>
      </w:tr>
      <w:tr w:rsidR="00621CE1" w:rsidRPr="00B46E34" w14:paraId="456F4020" w14:textId="77777777" w:rsidTr="0064401C">
        <w:trPr>
          <w:trHeight w:val="397"/>
        </w:trPr>
        <w:tc>
          <w:tcPr>
            <w:tcW w:w="558" w:type="dxa"/>
            <w:vAlign w:val="bottom"/>
          </w:tcPr>
          <w:p w14:paraId="4FD30956" w14:textId="11015E1E" w:rsidR="00E92346" w:rsidRPr="00B46E34" w:rsidRDefault="00621CE1" w:rsidP="00A161F5">
            <w:pPr>
              <w:spacing w:after="240"/>
              <w:jc w:val="center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lang w:eastAsia="ca-ES"/>
              </w:rPr>
              <w:t>1</w:t>
            </w:r>
          </w:p>
        </w:tc>
        <w:tc>
          <w:tcPr>
            <w:tcW w:w="3979" w:type="dxa"/>
            <w:vAlign w:val="bottom"/>
          </w:tcPr>
          <w:p w14:paraId="20EC03A1" w14:textId="3B29DB68" w:rsidR="00621CE1" w:rsidRPr="00B46E34" w:rsidRDefault="00621CE1" w:rsidP="00E92346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6C7F1A18" w14:textId="30623DA6" w:rsidR="00621CE1" w:rsidRPr="00B46E34" w:rsidRDefault="00621CE1" w:rsidP="00A161F5">
            <w:pPr>
              <w:spacing w:after="240"/>
              <w:jc w:val="right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63190DD7" w14:textId="40784C80" w:rsidR="00621CE1" w:rsidRPr="00B46E34" w:rsidRDefault="00621CE1" w:rsidP="00A161F5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21BAE4D" wp14:editId="5AFABE13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1" name="Connector rect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74EA4ABF" id="Connector recte 1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1953F874" w14:textId="28BB8FD4" w:rsidR="00621CE1" w:rsidRPr="00B46E34" w:rsidRDefault="00621CE1" w:rsidP="00E92346">
            <w:pPr>
              <w:spacing w:after="240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621CE1" w:rsidRPr="00B46E34" w14:paraId="1CFCAF2E" w14:textId="77777777" w:rsidTr="0064401C">
        <w:trPr>
          <w:trHeight w:val="397"/>
        </w:trPr>
        <w:tc>
          <w:tcPr>
            <w:tcW w:w="558" w:type="dxa"/>
            <w:vAlign w:val="bottom"/>
          </w:tcPr>
          <w:p w14:paraId="454A8171" w14:textId="5AB05BD9" w:rsidR="00621CE1" w:rsidRPr="00B46E34" w:rsidRDefault="00621CE1" w:rsidP="00A161F5">
            <w:pPr>
              <w:spacing w:after="240"/>
              <w:jc w:val="center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lang w:eastAsia="ca-ES"/>
              </w:rPr>
              <w:t>2</w:t>
            </w:r>
          </w:p>
        </w:tc>
        <w:tc>
          <w:tcPr>
            <w:tcW w:w="3979" w:type="dxa"/>
            <w:vAlign w:val="bottom"/>
          </w:tcPr>
          <w:p w14:paraId="5654AFB4" w14:textId="77777777" w:rsidR="00621CE1" w:rsidRPr="00B46E34" w:rsidRDefault="00621CE1" w:rsidP="00E92346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09E57C90" w14:textId="77777777" w:rsidR="00621CE1" w:rsidRPr="00B46E34" w:rsidRDefault="00621CE1" w:rsidP="00A161F5">
            <w:pPr>
              <w:spacing w:after="240"/>
              <w:jc w:val="right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43E85091" w14:textId="77777777" w:rsidR="00621CE1" w:rsidRPr="00B46E34" w:rsidRDefault="00621CE1" w:rsidP="00A161F5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4D935D4" wp14:editId="25E667E4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4" name="Connector rect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444D874C" id="Connector recte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4267A39E" w14:textId="77777777" w:rsidR="00621CE1" w:rsidRPr="00B46E34" w:rsidRDefault="00621CE1" w:rsidP="00E92346">
            <w:pPr>
              <w:spacing w:after="240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E92346" w:rsidRPr="00B46E34" w14:paraId="03431406" w14:textId="77777777" w:rsidTr="0064401C">
        <w:trPr>
          <w:trHeight w:val="397"/>
        </w:trPr>
        <w:tc>
          <w:tcPr>
            <w:tcW w:w="558" w:type="dxa"/>
            <w:vAlign w:val="bottom"/>
          </w:tcPr>
          <w:p w14:paraId="051C767D" w14:textId="37585064" w:rsidR="00E92346" w:rsidRPr="00B46E34" w:rsidRDefault="00E92346" w:rsidP="00A161F5">
            <w:pPr>
              <w:spacing w:after="240"/>
              <w:jc w:val="center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lang w:eastAsia="ca-ES"/>
              </w:rPr>
              <w:t>3</w:t>
            </w:r>
          </w:p>
        </w:tc>
        <w:tc>
          <w:tcPr>
            <w:tcW w:w="3979" w:type="dxa"/>
            <w:vAlign w:val="bottom"/>
          </w:tcPr>
          <w:p w14:paraId="2FFA532E" w14:textId="77777777" w:rsidR="00E92346" w:rsidRPr="00B46E34" w:rsidRDefault="00E92346" w:rsidP="00EC5EBB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3155E746" w14:textId="77777777" w:rsidR="00E92346" w:rsidRPr="00B46E34" w:rsidRDefault="00E92346" w:rsidP="00A161F5">
            <w:pPr>
              <w:spacing w:after="240"/>
              <w:jc w:val="right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479640EB" w14:textId="77777777" w:rsidR="00E92346" w:rsidRPr="00B46E34" w:rsidRDefault="00E92346" w:rsidP="00A161F5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F63CB4C" wp14:editId="727B0763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7" name="Connector rect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68C641E1" id="Connector recte 7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6A456510" w14:textId="77777777" w:rsidR="00E92346" w:rsidRPr="00B46E34" w:rsidRDefault="00E92346" w:rsidP="00EC5EBB">
            <w:pPr>
              <w:spacing w:after="240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E92346" w:rsidRPr="00B46E34" w14:paraId="211719E1" w14:textId="77777777" w:rsidTr="0064401C">
        <w:trPr>
          <w:trHeight w:val="397"/>
        </w:trPr>
        <w:tc>
          <w:tcPr>
            <w:tcW w:w="558" w:type="dxa"/>
            <w:vAlign w:val="bottom"/>
          </w:tcPr>
          <w:p w14:paraId="74D75D91" w14:textId="6E690522" w:rsidR="00E92346" w:rsidRPr="00B46E34" w:rsidRDefault="00E92346" w:rsidP="00A161F5">
            <w:pPr>
              <w:spacing w:after="240"/>
              <w:jc w:val="center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lang w:eastAsia="ca-ES"/>
              </w:rPr>
              <w:t>4</w:t>
            </w:r>
          </w:p>
        </w:tc>
        <w:tc>
          <w:tcPr>
            <w:tcW w:w="3979" w:type="dxa"/>
            <w:vAlign w:val="bottom"/>
          </w:tcPr>
          <w:p w14:paraId="052D8694" w14:textId="77777777" w:rsidR="00E92346" w:rsidRPr="00B46E34" w:rsidRDefault="00E92346" w:rsidP="00EC5EBB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3E909BD4" w14:textId="77777777" w:rsidR="00E92346" w:rsidRPr="00B46E34" w:rsidRDefault="00E92346" w:rsidP="00A161F5">
            <w:pPr>
              <w:spacing w:after="240"/>
              <w:jc w:val="right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4CB6F978" w14:textId="77777777" w:rsidR="00E92346" w:rsidRPr="00B46E34" w:rsidRDefault="00E92346" w:rsidP="00A161F5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E48884F" wp14:editId="0FA201B0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8" name="Connector rect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1C6F9DE1" id="Connector recte 8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228D4830" w14:textId="77777777" w:rsidR="00E92346" w:rsidRPr="00B46E34" w:rsidRDefault="00E92346" w:rsidP="00EC5EBB">
            <w:pPr>
              <w:spacing w:after="240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E92346" w:rsidRPr="00B46E34" w14:paraId="308201B6" w14:textId="77777777" w:rsidTr="0064401C">
        <w:trPr>
          <w:trHeight w:val="397"/>
        </w:trPr>
        <w:tc>
          <w:tcPr>
            <w:tcW w:w="558" w:type="dxa"/>
            <w:vAlign w:val="bottom"/>
          </w:tcPr>
          <w:p w14:paraId="78A675A4" w14:textId="13C9C594" w:rsidR="00E92346" w:rsidRPr="00B46E34" w:rsidRDefault="00E92346" w:rsidP="00A161F5">
            <w:pPr>
              <w:spacing w:after="240"/>
              <w:jc w:val="center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lang w:eastAsia="ca-ES"/>
              </w:rPr>
              <w:t>5</w:t>
            </w:r>
          </w:p>
        </w:tc>
        <w:tc>
          <w:tcPr>
            <w:tcW w:w="3979" w:type="dxa"/>
            <w:vAlign w:val="bottom"/>
          </w:tcPr>
          <w:p w14:paraId="24FC154F" w14:textId="77777777" w:rsidR="00E92346" w:rsidRPr="00B46E34" w:rsidRDefault="00E92346" w:rsidP="00EC5EBB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75CA2D92" w14:textId="77777777" w:rsidR="00E92346" w:rsidRPr="00B46E34" w:rsidRDefault="00E92346" w:rsidP="00A161F5">
            <w:pPr>
              <w:spacing w:after="240"/>
              <w:jc w:val="right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68432AE1" w14:textId="77777777" w:rsidR="00E92346" w:rsidRPr="00B46E34" w:rsidRDefault="00E92346" w:rsidP="00A161F5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0688692E" wp14:editId="3A37B6D2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10" name="Connector rect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588E50D" id="Connector recte 10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73D0E8DB" w14:textId="77777777" w:rsidR="00E92346" w:rsidRPr="00B46E34" w:rsidRDefault="00E92346" w:rsidP="00EC5EBB">
            <w:pPr>
              <w:spacing w:after="240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E92346" w:rsidRPr="00B46E34" w14:paraId="5107B4CE" w14:textId="77777777" w:rsidTr="0064401C">
        <w:trPr>
          <w:trHeight w:val="397"/>
        </w:trPr>
        <w:tc>
          <w:tcPr>
            <w:tcW w:w="558" w:type="dxa"/>
            <w:vAlign w:val="bottom"/>
          </w:tcPr>
          <w:p w14:paraId="066D571B" w14:textId="201599E9" w:rsidR="00E92346" w:rsidRPr="00B46E34" w:rsidRDefault="00E92346" w:rsidP="00A161F5">
            <w:pPr>
              <w:spacing w:after="240"/>
              <w:jc w:val="center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lang w:eastAsia="ca-ES"/>
              </w:rPr>
              <w:t>6</w:t>
            </w:r>
          </w:p>
        </w:tc>
        <w:tc>
          <w:tcPr>
            <w:tcW w:w="3979" w:type="dxa"/>
            <w:vAlign w:val="bottom"/>
          </w:tcPr>
          <w:p w14:paraId="2BB35EDB" w14:textId="77777777" w:rsidR="00E92346" w:rsidRPr="00B46E34" w:rsidRDefault="00E92346" w:rsidP="00EC5EBB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1B4ACC4E" w14:textId="77777777" w:rsidR="00E92346" w:rsidRPr="00B46E34" w:rsidRDefault="00E92346" w:rsidP="00A161F5">
            <w:pPr>
              <w:spacing w:after="240"/>
              <w:jc w:val="right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1F8C9086" w14:textId="77777777" w:rsidR="00E92346" w:rsidRPr="00B46E34" w:rsidRDefault="00E92346" w:rsidP="00A161F5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2FB017E2" wp14:editId="1190F2CD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11" name="Connector rect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4DECE035" id="Connector recte 11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6E912364" w14:textId="77777777" w:rsidR="00E92346" w:rsidRPr="00B46E34" w:rsidRDefault="00E92346" w:rsidP="00EC5EBB">
            <w:pPr>
              <w:spacing w:after="240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E92346" w:rsidRPr="00B46E34" w14:paraId="4BE5F8CA" w14:textId="77777777" w:rsidTr="0064401C">
        <w:trPr>
          <w:trHeight w:val="397"/>
        </w:trPr>
        <w:tc>
          <w:tcPr>
            <w:tcW w:w="558" w:type="dxa"/>
            <w:vAlign w:val="bottom"/>
          </w:tcPr>
          <w:p w14:paraId="00BF50B5" w14:textId="5B3CAA13" w:rsidR="00E92346" w:rsidRPr="00B46E34" w:rsidRDefault="00E92346" w:rsidP="00A161F5">
            <w:pPr>
              <w:spacing w:after="240"/>
              <w:jc w:val="center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lang w:eastAsia="ca-ES"/>
              </w:rPr>
              <w:t>7</w:t>
            </w:r>
          </w:p>
        </w:tc>
        <w:tc>
          <w:tcPr>
            <w:tcW w:w="3979" w:type="dxa"/>
            <w:vAlign w:val="bottom"/>
          </w:tcPr>
          <w:p w14:paraId="4687E600" w14:textId="77777777" w:rsidR="00E92346" w:rsidRPr="00B46E34" w:rsidRDefault="00E92346" w:rsidP="00EC5EBB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668F7B52" w14:textId="77777777" w:rsidR="00E92346" w:rsidRPr="00B46E34" w:rsidRDefault="00E92346" w:rsidP="00A161F5">
            <w:pPr>
              <w:spacing w:after="240"/>
              <w:jc w:val="right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297ADE9E" w14:textId="77777777" w:rsidR="00E92346" w:rsidRPr="00B46E34" w:rsidRDefault="00E92346" w:rsidP="00A161F5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50864130" wp14:editId="497FA62E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12" name="Connector rect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48AD8970" id="Connector recte 12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69BB2777" w14:textId="77777777" w:rsidR="00E92346" w:rsidRPr="00B46E34" w:rsidRDefault="00E92346" w:rsidP="00EC5EBB">
            <w:pPr>
              <w:spacing w:after="240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E92346" w:rsidRPr="00B46E34" w14:paraId="1CA222DB" w14:textId="77777777" w:rsidTr="0064401C">
        <w:trPr>
          <w:trHeight w:val="397"/>
        </w:trPr>
        <w:tc>
          <w:tcPr>
            <w:tcW w:w="558" w:type="dxa"/>
            <w:vAlign w:val="bottom"/>
          </w:tcPr>
          <w:p w14:paraId="41170116" w14:textId="05EDF464" w:rsidR="00E92346" w:rsidRPr="00B46E34" w:rsidRDefault="00E92346" w:rsidP="00A161F5">
            <w:pPr>
              <w:spacing w:after="240"/>
              <w:jc w:val="center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lang w:eastAsia="ca-ES"/>
              </w:rPr>
              <w:t>8</w:t>
            </w:r>
          </w:p>
        </w:tc>
        <w:tc>
          <w:tcPr>
            <w:tcW w:w="3979" w:type="dxa"/>
            <w:vAlign w:val="bottom"/>
          </w:tcPr>
          <w:p w14:paraId="2A9182AF" w14:textId="77777777" w:rsidR="00E92346" w:rsidRPr="00B46E34" w:rsidRDefault="00E92346" w:rsidP="00EC5EBB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2B4F3750" w14:textId="77777777" w:rsidR="00E92346" w:rsidRPr="00B46E34" w:rsidRDefault="00E92346" w:rsidP="00A161F5">
            <w:pPr>
              <w:spacing w:after="240"/>
              <w:jc w:val="right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1909B355" w14:textId="77777777" w:rsidR="00E92346" w:rsidRPr="00B46E34" w:rsidRDefault="00E92346" w:rsidP="00A161F5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31FFA63" wp14:editId="4CD55EBD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13" name="Connector rect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3F920CA9" id="Connector recte 13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2431915B" w14:textId="77777777" w:rsidR="00E92346" w:rsidRPr="00B46E34" w:rsidRDefault="00E92346" w:rsidP="00EC5EBB">
            <w:pPr>
              <w:spacing w:after="240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E92346" w:rsidRPr="00B46E34" w14:paraId="21867C72" w14:textId="77777777" w:rsidTr="0064401C">
        <w:trPr>
          <w:trHeight w:val="397"/>
        </w:trPr>
        <w:tc>
          <w:tcPr>
            <w:tcW w:w="558" w:type="dxa"/>
            <w:vAlign w:val="bottom"/>
          </w:tcPr>
          <w:p w14:paraId="61006B31" w14:textId="6F892A63" w:rsidR="00E92346" w:rsidRPr="00B46E34" w:rsidRDefault="00E92346" w:rsidP="00A161F5">
            <w:pPr>
              <w:spacing w:after="240"/>
              <w:jc w:val="center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lang w:eastAsia="ca-ES"/>
              </w:rPr>
              <w:t>9</w:t>
            </w:r>
          </w:p>
        </w:tc>
        <w:tc>
          <w:tcPr>
            <w:tcW w:w="3979" w:type="dxa"/>
            <w:vAlign w:val="bottom"/>
          </w:tcPr>
          <w:p w14:paraId="681D2ACA" w14:textId="77777777" w:rsidR="00E92346" w:rsidRPr="00B46E34" w:rsidRDefault="00E92346" w:rsidP="00EC5EBB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41FF681E" w14:textId="77777777" w:rsidR="00E92346" w:rsidRPr="00B46E34" w:rsidRDefault="00E92346" w:rsidP="00A161F5">
            <w:pPr>
              <w:spacing w:after="240"/>
              <w:jc w:val="right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7E4A0D7A" w14:textId="77777777" w:rsidR="00E92346" w:rsidRPr="00B46E34" w:rsidRDefault="00E92346" w:rsidP="00A161F5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3F60E320" wp14:editId="02F627EF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15" name="Connector rect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4D065592" id="Connector recte 15" o:spid="_x0000_s1026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79F40591" w14:textId="77777777" w:rsidR="00E92346" w:rsidRPr="00B46E34" w:rsidRDefault="00E92346" w:rsidP="00EC5EBB">
            <w:pPr>
              <w:spacing w:after="240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E92346" w:rsidRPr="00B46E34" w14:paraId="0EBA85E7" w14:textId="77777777" w:rsidTr="0064401C">
        <w:trPr>
          <w:trHeight w:val="397"/>
        </w:trPr>
        <w:tc>
          <w:tcPr>
            <w:tcW w:w="558" w:type="dxa"/>
            <w:vAlign w:val="bottom"/>
          </w:tcPr>
          <w:p w14:paraId="38669F1E" w14:textId="632DA7F3" w:rsidR="00E92346" w:rsidRPr="00B46E34" w:rsidRDefault="00E92346" w:rsidP="00A161F5">
            <w:pPr>
              <w:spacing w:after="240"/>
              <w:jc w:val="center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lang w:eastAsia="ca-ES"/>
              </w:rPr>
              <w:t>10</w:t>
            </w:r>
          </w:p>
        </w:tc>
        <w:tc>
          <w:tcPr>
            <w:tcW w:w="3979" w:type="dxa"/>
            <w:vAlign w:val="bottom"/>
          </w:tcPr>
          <w:p w14:paraId="53F30A95" w14:textId="77777777" w:rsidR="00E92346" w:rsidRPr="00B46E34" w:rsidRDefault="00E92346" w:rsidP="00EC5EBB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2DE9C7F4" w14:textId="77777777" w:rsidR="00E92346" w:rsidRPr="00B46E34" w:rsidRDefault="00E92346" w:rsidP="00A161F5">
            <w:pPr>
              <w:spacing w:after="240"/>
              <w:jc w:val="right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7CA89C9A" w14:textId="77777777" w:rsidR="00E92346" w:rsidRPr="00B46E34" w:rsidRDefault="00E92346" w:rsidP="00A161F5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24AF9B81" wp14:editId="7FED5A42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16" name="Connector rect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CC5C8E9" id="Connector recte 16" o:spid="_x0000_s1026" style="position:absolute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6B8CAC4A" w14:textId="77777777" w:rsidR="00E92346" w:rsidRPr="00B46E34" w:rsidRDefault="00E92346" w:rsidP="00EC5EBB">
            <w:pPr>
              <w:spacing w:after="240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E92346" w:rsidRPr="00B46E34" w14:paraId="7BF45D22" w14:textId="77777777" w:rsidTr="0064401C">
        <w:trPr>
          <w:trHeight w:val="397"/>
        </w:trPr>
        <w:tc>
          <w:tcPr>
            <w:tcW w:w="558" w:type="dxa"/>
            <w:vAlign w:val="bottom"/>
          </w:tcPr>
          <w:p w14:paraId="4FAC913C" w14:textId="12F9281B" w:rsidR="00E92346" w:rsidRPr="00B46E34" w:rsidRDefault="00E92346" w:rsidP="00A161F5">
            <w:pPr>
              <w:spacing w:after="240"/>
              <w:jc w:val="center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lang w:eastAsia="ca-ES"/>
              </w:rPr>
              <w:t>11</w:t>
            </w:r>
          </w:p>
        </w:tc>
        <w:tc>
          <w:tcPr>
            <w:tcW w:w="3979" w:type="dxa"/>
            <w:vAlign w:val="bottom"/>
          </w:tcPr>
          <w:p w14:paraId="2A4C7CFF" w14:textId="77777777" w:rsidR="00E92346" w:rsidRPr="00B46E34" w:rsidRDefault="00E92346" w:rsidP="00EC5EBB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53640014" w14:textId="77777777" w:rsidR="00E92346" w:rsidRPr="00B46E34" w:rsidRDefault="00E92346" w:rsidP="00A161F5">
            <w:pPr>
              <w:spacing w:after="240"/>
              <w:jc w:val="right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3E63D702" w14:textId="77777777" w:rsidR="00E92346" w:rsidRPr="00B46E34" w:rsidRDefault="00E92346" w:rsidP="00A161F5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68A5CB73" wp14:editId="3B7ADC69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17" name="Connector rect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70D6A412" id="Connector recte 17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173C361B" w14:textId="77777777" w:rsidR="00E92346" w:rsidRPr="00B46E34" w:rsidRDefault="00E92346" w:rsidP="00EC5EBB">
            <w:pPr>
              <w:spacing w:after="240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E92346" w:rsidRPr="00B46E34" w14:paraId="4956DE0B" w14:textId="77777777" w:rsidTr="0064401C">
        <w:trPr>
          <w:trHeight w:val="397"/>
        </w:trPr>
        <w:tc>
          <w:tcPr>
            <w:tcW w:w="558" w:type="dxa"/>
            <w:vAlign w:val="bottom"/>
          </w:tcPr>
          <w:p w14:paraId="7E4C179F" w14:textId="1F4ADEA9" w:rsidR="00E92346" w:rsidRPr="00B46E34" w:rsidRDefault="00E92346" w:rsidP="00A161F5">
            <w:pPr>
              <w:spacing w:after="240"/>
              <w:jc w:val="center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lang w:eastAsia="ca-ES"/>
              </w:rPr>
              <w:t>12</w:t>
            </w:r>
          </w:p>
        </w:tc>
        <w:tc>
          <w:tcPr>
            <w:tcW w:w="3979" w:type="dxa"/>
            <w:vAlign w:val="bottom"/>
          </w:tcPr>
          <w:p w14:paraId="48332692" w14:textId="77777777" w:rsidR="00E92346" w:rsidRPr="00B46E34" w:rsidRDefault="00E92346" w:rsidP="00EC5EBB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6D5B99F6" w14:textId="77777777" w:rsidR="00E92346" w:rsidRPr="00B46E34" w:rsidRDefault="00E92346" w:rsidP="00A161F5">
            <w:pPr>
              <w:spacing w:after="240"/>
              <w:jc w:val="right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6E2E53EC" w14:textId="77777777" w:rsidR="00E92346" w:rsidRPr="00B46E34" w:rsidRDefault="00E92346" w:rsidP="00A161F5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2491192D" wp14:editId="6D7FA145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18" name="Connector rect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5E3D10CC" id="Connector recte 18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025671C2" w14:textId="77777777" w:rsidR="00E92346" w:rsidRPr="00B46E34" w:rsidRDefault="00E92346" w:rsidP="00EC5EBB">
            <w:pPr>
              <w:spacing w:after="240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E92346" w:rsidRPr="00B46E34" w14:paraId="68AF70BE" w14:textId="77777777" w:rsidTr="0064401C">
        <w:trPr>
          <w:trHeight w:val="397"/>
        </w:trPr>
        <w:tc>
          <w:tcPr>
            <w:tcW w:w="558" w:type="dxa"/>
            <w:vAlign w:val="bottom"/>
          </w:tcPr>
          <w:p w14:paraId="545AD0AC" w14:textId="58C742F4" w:rsidR="00E92346" w:rsidRPr="00B46E34" w:rsidRDefault="00E92346" w:rsidP="00A161F5">
            <w:pPr>
              <w:spacing w:after="240"/>
              <w:jc w:val="center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lang w:eastAsia="ca-ES"/>
              </w:rPr>
              <w:t>13</w:t>
            </w:r>
          </w:p>
        </w:tc>
        <w:tc>
          <w:tcPr>
            <w:tcW w:w="3979" w:type="dxa"/>
            <w:vAlign w:val="bottom"/>
          </w:tcPr>
          <w:p w14:paraId="3B043305" w14:textId="77777777" w:rsidR="00E92346" w:rsidRPr="00B46E34" w:rsidRDefault="00E92346" w:rsidP="00EC5EBB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2B262D2C" w14:textId="77777777" w:rsidR="00E92346" w:rsidRPr="00B46E34" w:rsidRDefault="00E92346" w:rsidP="00A161F5">
            <w:pPr>
              <w:spacing w:after="240"/>
              <w:jc w:val="right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729FA91A" w14:textId="77777777" w:rsidR="00E92346" w:rsidRPr="00B46E34" w:rsidRDefault="00E92346" w:rsidP="00A161F5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D850E8D" wp14:editId="648C15C8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19" name="Connector rect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4099EF6A" id="Connector recte 19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72274C85" w14:textId="77777777" w:rsidR="00E92346" w:rsidRPr="00B46E34" w:rsidRDefault="00E92346" w:rsidP="00EC5EBB">
            <w:pPr>
              <w:spacing w:after="240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E92346" w:rsidRPr="00B46E34" w14:paraId="5D66B2D3" w14:textId="77777777" w:rsidTr="0064401C">
        <w:trPr>
          <w:trHeight w:val="397"/>
        </w:trPr>
        <w:tc>
          <w:tcPr>
            <w:tcW w:w="558" w:type="dxa"/>
            <w:vAlign w:val="bottom"/>
          </w:tcPr>
          <w:p w14:paraId="6EA3FD77" w14:textId="6F3D4541" w:rsidR="00E92346" w:rsidRPr="00B46E34" w:rsidRDefault="00E92346" w:rsidP="00A161F5">
            <w:pPr>
              <w:spacing w:after="240"/>
              <w:jc w:val="center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lang w:eastAsia="ca-ES"/>
              </w:rPr>
              <w:t>14</w:t>
            </w:r>
          </w:p>
        </w:tc>
        <w:tc>
          <w:tcPr>
            <w:tcW w:w="3979" w:type="dxa"/>
            <w:vAlign w:val="bottom"/>
          </w:tcPr>
          <w:p w14:paraId="243FA1AA" w14:textId="77777777" w:rsidR="00E92346" w:rsidRPr="00B46E34" w:rsidRDefault="00E92346" w:rsidP="00EC5EBB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3829ABBC" w14:textId="77777777" w:rsidR="00E92346" w:rsidRPr="00B46E34" w:rsidRDefault="00E92346" w:rsidP="00A161F5">
            <w:pPr>
              <w:spacing w:after="240"/>
              <w:jc w:val="right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31AE0EE2" w14:textId="77777777" w:rsidR="00E92346" w:rsidRPr="00B46E34" w:rsidRDefault="00E92346" w:rsidP="00A161F5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47E74110" wp14:editId="0DB7D8AF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14" name="Connector rect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416E7247" id="Connector recte 14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7D7DC7CB" w14:textId="77777777" w:rsidR="00E92346" w:rsidRPr="00B46E34" w:rsidRDefault="00E92346" w:rsidP="00EC5EBB">
            <w:pPr>
              <w:spacing w:after="240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2359AA" w:rsidRPr="00B46E34" w14:paraId="187001C8" w14:textId="77777777" w:rsidTr="007F096B">
        <w:trPr>
          <w:trHeight w:val="397"/>
        </w:trPr>
        <w:tc>
          <w:tcPr>
            <w:tcW w:w="558" w:type="dxa"/>
            <w:vAlign w:val="bottom"/>
          </w:tcPr>
          <w:p w14:paraId="1971CEF0" w14:textId="77777777" w:rsidR="002359AA" w:rsidRPr="00B46E34" w:rsidRDefault="002359AA" w:rsidP="007F096B">
            <w:pPr>
              <w:spacing w:after="240"/>
              <w:jc w:val="center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lang w:eastAsia="ca-ES"/>
              </w:rPr>
              <w:t>15</w:t>
            </w:r>
          </w:p>
        </w:tc>
        <w:tc>
          <w:tcPr>
            <w:tcW w:w="3979" w:type="dxa"/>
            <w:vAlign w:val="bottom"/>
          </w:tcPr>
          <w:p w14:paraId="3E1C9917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6A29E144" w14:textId="77777777" w:rsidR="002359AA" w:rsidRPr="00B46E34" w:rsidRDefault="002359AA" w:rsidP="007F096B">
            <w:pPr>
              <w:spacing w:after="240"/>
              <w:jc w:val="right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63B3ECB4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1CF754A1" wp14:editId="5776666D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20" name="Connector rect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242EDE8" id="Connector recte 20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088CB107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bre de la mitjana</w:t>
            </w:r>
          </w:p>
        </w:tc>
      </w:tr>
    </w:tbl>
    <w:p w14:paraId="6D66BD1C" w14:textId="74E00A12" w:rsidR="002359AA" w:rsidRDefault="002359AA" w:rsidP="002575AB"/>
    <w:tbl>
      <w:tblPr>
        <w:tblStyle w:val="Tablaconcuadrcula"/>
        <w:tblW w:w="14889" w:type="dxa"/>
        <w:tblInd w:w="-71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8"/>
        <w:gridCol w:w="3979"/>
        <w:gridCol w:w="1984"/>
        <w:gridCol w:w="6237"/>
        <w:gridCol w:w="2131"/>
      </w:tblGrid>
      <w:tr w:rsidR="002359AA" w:rsidRPr="00B46E34" w14:paraId="250C6466" w14:textId="77777777" w:rsidTr="007F096B">
        <w:trPr>
          <w:trHeight w:val="397"/>
        </w:trPr>
        <w:tc>
          <w:tcPr>
            <w:tcW w:w="558" w:type="dxa"/>
            <w:vAlign w:val="bottom"/>
          </w:tcPr>
          <w:p w14:paraId="6464FC6C" w14:textId="77777777" w:rsidR="002359AA" w:rsidRPr="00B46E34" w:rsidRDefault="002359AA" w:rsidP="007F096B">
            <w:pPr>
              <w:spacing w:after="240"/>
              <w:jc w:val="center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lang w:eastAsia="ca-ES"/>
              </w:rPr>
              <w:t>16</w:t>
            </w:r>
          </w:p>
        </w:tc>
        <w:tc>
          <w:tcPr>
            <w:tcW w:w="3979" w:type="dxa"/>
            <w:vAlign w:val="bottom"/>
          </w:tcPr>
          <w:p w14:paraId="1134AD47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2CE841CE" w14:textId="77777777" w:rsidR="002359AA" w:rsidRPr="00B46E34" w:rsidRDefault="002359AA" w:rsidP="007F096B">
            <w:pPr>
              <w:spacing w:after="240"/>
              <w:jc w:val="right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65313A79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4D2E99A8" wp14:editId="0FC99940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21" name="Connector rect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24F41A5" id="Connector recte 21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2C9D2E77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2359AA" w:rsidRPr="00B46E34" w14:paraId="510D2FA7" w14:textId="77777777" w:rsidTr="007F096B">
        <w:trPr>
          <w:trHeight w:val="558"/>
        </w:trPr>
        <w:tc>
          <w:tcPr>
            <w:tcW w:w="558" w:type="dxa"/>
            <w:vAlign w:val="bottom"/>
          </w:tcPr>
          <w:p w14:paraId="6774565F" w14:textId="77777777" w:rsidR="002359AA" w:rsidRPr="00B46E34" w:rsidRDefault="002359AA" w:rsidP="007F096B">
            <w:pPr>
              <w:spacing w:after="240"/>
              <w:jc w:val="center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lang w:eastAsia="ca-ES"/>
              </w:rPr>
              <w:t>17</w:t>
            </w:r>
          </w:p>
        </w:tc>
        <w:tc>
          <w:tcPr>
            <w:tcW w:w="3979" w:type="dxa"/>
            <w:vAlign w:val="bottom"/>
          </w:tcPr>
          <w:p w14:paraId="752278FD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46887320" w14:textId="77777777" w:rsidR="002359AA" w:rsidRPr="00B46E34" w:rsidRDefault="002359AA" w:rsidP="007F096B">
            <w:pPr>
              <w:spacing w:after="240"/>
              <w:jc w:val="right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7BB57E25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4408F036" wp14:editId="25F417CB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23" name="Connector rect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0B22B84" id="Connector recte 23" o:spid="_x0000_s1026" style="position:absolute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7CB54461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2359AA" w:rsidRPr="00B46E34" w14:paraId="51E21A03" w14:textId="77777777" w:rsidTr="007F096B">
        <w:trPr>
          <w:trHeight w:val="558"/>
        </w:trPr>
        <w:tc>
          <w:tcPr>
            <w:tcW w:w="558" w:type="dxa"/>
            <w:vAlign w:val="bottom"/>
          </w:tcPr>
          <w:p w14:paraId="01EA0199" w14:textId="77777777" w:rsidR="002359AA" w:rsidRPr="00B46E34" w:rsidRDefault="002359AA" w:rsidP="007F096B">
            <w:pPr>
              <w:spacing w:after="240"/>
              <w:jc w:val="center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lang w:eastAsia="ca-ES"/>
              </w:rPr>
              <w:t>18</w:t>
            </w:r>
          </w:p>
        </w:tc>
        <w:tc>
          <w:tcPr>
            <w:tcW w:w="3979" w:type="dxa"/>
            <w:vAlign w:val="bottom"/>
          </w:tcPr>
          <w:p w14:paraId="094BFB97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42FF7B64" w14:textId="77777777" w:rsidR="002359AA" w:rsidRPr="00B46E34" w:rsidRDefault="002359AA" w:rsidP="007F096B">
            <w:pPr>
              <w:spacing w:after="240"/>
              <w:jc w:val="right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5E2D8A40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noProof/>
                <w:lang w:eastAsia="ca-ES"/>
              </w:rPr>
            </w:pPr>
            <w:r w:rsidRPr="00B46E34">
              <w:rPr>
                <w:rFonts w:ascii="Arial" w:eastAsia="Times New Roman" w:hAnsi="Arial" w:cs="Arial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204187DC" wp14:editId="0D05D6D8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3" name="Connector rect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3BBE119" id="Connector recte 3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141DAF7D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2359AA" w:rsidRPr="00B46E34" w14:paraId="7B765925" w14:textId="77777777" w:rsidTr="007F096B">
        <w:trPr>
          <w:trHeight w:val="558"/>
        </w:trPr>
        <w:tc>
          <w:tcPr>
            <w:tcW w:w="558" w:type="dxa"/>
            <w:vAlign w:val="bottom"/>
          </w:tcPr>
          <w:p w14:paraId="6A0CC97E" w14:textId="77777777" w:rsidR="002359AA" w:rsidRPr="00B46E34" w:rsidRDefault="002359AA" w:rsidP="007F096B">
            <w:pPr>
              <w:spacing w:after="240"/>
              <w:jc w:val="center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lang w:eastAsia="ca-ES"/>
              </w:rPr>
              <w:t>19</w:t>
            </w:r>
          </w:p>
        </w:tc>
        <w:tc>
          <w:tcPr>
            <w:tcW w:w="3979" w:type="dxa"/>
            <w:vAlign w:val="bottom"/>
          </w:tcPr>
          <w:p w14:paraId="079ACFE7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59267E53" w14:textId="77777777" w:rsidR="002359AA" w:rsidRPr="00B46E34" w:rsidRDefault="002359AA" w:rsidP="007F096B">
            <w:pPr>
              <w:spacing w:after="240"/>
              <w:jc w:val="right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34C912D7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noProof/>
                <w:lang w:eastAsia="ca-ES"/>
              </w:rPr>
            </w:pPr>
            <w:r w:rsidRPr="00B46E34">
              <w:rPr>
                <w:rFonts w:ascii="Arial" w:eastAsia="Times New Roman" w:hAnsi="Arial" w:cs="Arial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340FE0BB" wp14:editId="602D2B9E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5" name="Connector rect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446A8B1" id="Connector recte 5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20E49008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2359AA" w:rsidRPr="00B46E34" w14:paraId="4258CE18" w14:textId="77777777" w:rsidTr="007F096B">
        <w:trPr>
          <w:trHeight w:val="558"/>
        </w:trPr>
        <w:tc>
          <w:tcPr>
            <w:tcW w:w="558" w:type="dxa"/>
            <w:vAlign w:val="bottom"/>
          </w:tcPr>
          <w:p w14:paraId="0646E345" w14:textId="77777777" w:rsidR="002359AA" w:rsidRPr="00B46E34" w:rsidRDefault="002359AA" w:rsidP="007F096B">
            <w:pPr>
              <w:spacing w:after="240"/>
              <w:jc w:val="center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lang w:eastAsia="ca-ES"/>
              </w:rPr>
              <w:t>20</w:t>
            </w:r>
          </w:p>
        </w:tc>
        <w:tc>
          <w:tcPr>
            <w:tcW w:w="3979" w:type="dxa"/>
            <w:vAlign w:val="bottom"/>
          </w:tcPr>
          <w:p w14:paraId="6889873C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7F15F956" w14:textId="77777777" w:rsidR="002359AA" w:rsidRPr="00B46E34" w:rsidRDefault="002359AA" w:rsidP="007F096B">
            <w:pPr>
              <w:spacing w:after="240"/>
              <w:jc w:val="right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090B51B4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noProof/>
                <w:lang w:eastAsia="ca-ES"/>
              </w:rPr>
            </w:pPr>
            <w:r w:rsidRPr="00B46E34">
              <w:rPr>
                <w:rFonts w:ascii="Arial" w:eastAsia="Times New Roman" w:hAnsi="Arial" w:cs="Arial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3FEF2364" wp14:editId="542D88BF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6" name="Connector rect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0B3066A" id="Connector recte 6" o:spid="_x0000_s1026" style="position:absolute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124A2ACE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</w:t>
            </w:r>
            <w:bookmarkStart w:id="0" w:name="_GoBack"/>
            <w:bookmarkEnd w:id="0"/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bre de la mitjana</w:t>
            </w:r>
          </w:p>
        </w:tc>
      </w:tr>
      <w:tr w:rsidR="002359AA" w:rsidRPr="00B46E34" w14:paraId="78D6773C" w14:textId="77777777" w:rsidTr="007F096B">
        <w:trPr>
          <w:trHeight w:val="558"/>
        </w:trPr>
        <w:tc>
          <w:tcPr>
            <w:tcW w:w="558" w:type="dxa"/>
            <w:vAlign w:val="bottom"/>
          </w:tcPr>
          <w:p w14:paraId="63E73D77" w14:textId="77777777" w:rsidR="002359AA" w:rsidRPr="00B46E34" w:rsidRDefault="002359AA" w:rsidP="007F096B">
            <w:pPr>
              <w:spacing w:after="240"/>
              <w:jc w:val="center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lang w:eastAsia="ca-ES"/>
              </w:rPr>
              <w:t>21</w:t>
            </w:r>
          </w:p>
        </w:tc>
        <w:tc>
          <w:tcPr>
            <w:tcW w:w="3979" w:type="dxa"/>
            <w:vAlign w:val="bottom"/>
          </w:tcPr>
          <w:p w14:paraId="392DFAC3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33F9E056" w14:textId="77777777" w:rsidR="002359AA" w:rsidRPr="00B46E34" w:rsidRDefault="002359AA" w:rsidP="007F096B">
            <w:pPr>
              <w:spacing w:after="240"/>
              <w:jc w:val="right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14200063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noProof/>
                <w:lang w:eastAsia="ca-ES"/>
              </w:rPr>
            </w:pPr>
            <w:r w:rsidRPr="00B46E34">
              <w:rPr>
                <w:rFonts w:ascii="Arial" w:eastAsia="Times New Roman" w:hAnsi="Arial" w:cs="Arial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71E3E3EC" wp14:editId="4EABBB16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31" name="Connector recte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5B4CF4B" id="Connector recte 31" o:spid="_x0000_s1026" style="position:absolute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2ABB91D6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2359AA" w:rsidRPr="00B46E34" w14:paraId="69B8D16E" w14:textId="77777777" w:rsidTr="007F096B">
        <w:trPr>
          <w:trHeight w:val="558"/>
        </w:trPr>
        <w:tc>
          <w:tcPr>
            <w:tcW w:w="558" w:type="dxa"/>
            <w:vAlign w:val="bottom"/>
          </w:tcPr>
          <w:p w14:paraId="56A9375A" w14:textId="77777777" w:rsidR="002359AA" w:rsidRPr="00B46E34" w:rsidRDefault="002359AA" w:rsidP="007F096B">
            <w:pPr>
              <w:spacing w:after="240"/>
              <w:jc w:val="center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lang w:eastAsia="ca-ES"/>
              </w:rPr>
              <w:t>22</w:t>
            </w:r>
          </w:p>
        </w:tc>
        <w:tc>
          <w:tcPr>
            <w:tcW w:w="3979" w:type="dxa"/>
            <w:vAlign w:val="bottom"/>
          </w:tcPr>
          <w:p w14:paraId="34BD4998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5CBD1426" w14:textId="77777777" w:rsidR="002359AA" w:rsidRPr="00B46E34" w:rsidRDefault="002359AA" w:rsidP="007F096B">
            <w:pPr>
              <w:spacing w:after="240"/>
              <w:jc w:val="right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5CBADE07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noProof/>
                <w:lang w:eastAsia="ca-ES"/>
              </w:rPr>
            </w:pPr>
            <w:r w:rsidRPr="00B46E34">
              <w:rPr>
                <w:rFonts w:ascii="Arial" w:eastAsia="Times New Roman" w:hAnsi="Arial" w:cs="Arial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2D3519A1" wp14:editId="6924F8C6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32" name="Connector recte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988FDF9" id="Connector recte 32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07E4A5C9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2359AA" w:rsidRPr="00B46E34" w14:paraId="53103C94" w14:textId="77777777" w:rsidTr="007F096B">
        <w:trPr>
          <w:trHeight w:val="558"/>
        </w:trPr>
        <w:tc>
          <w:tcPr>
            <w:tcW w:w="558" w:type="dxa"/>
            <w:vAlign w:val="bottom"/>
          </w:tcPr>
          <w:p w14:paraId="724758C0" w14:textId="77777777" w:rsidR="002359AA" w:rsidRPr="00B46E34" w:rsidRDefault="002359AA" w:rsidP="007F096B">
            <w:pPr>
              <w:spacing w:after="240"/>
              <w:jc w:val="center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lang w:eastAsia="ca-ES"/>
              </w:rPr>
              <w:t>23</w:t>
            </w:r>
          </w:p>
        </w:tc>
        <w:tc>
          <w:tcPr>
            <w:tcW w:w="3979" w:type="dxa"/>
            <w:vAlign w:val="bottom"/>
          </w:tcPr>
          <w:p w14:paraId="3624BE41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3AA38ADF" w14:textId="77777777" w:rsidR="002359AA" w:rsidRPr="00B46E34" w:rsidRDefault="002359AA" w:rsidP="007F096B">
            <w:pPr>
              <w:spacing w:after="240"/>
              <w:jc w:val="right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2F135CE3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noProof/>
                <w:lang w:eastAsia="ca-ES"/>
              </w:rPr>
            </w:pPr>
            <w:r w:rsidRPr="00B46E34">
              <w:rPr>
                <w:rFonts w:ascii="Arial" w:eastAsia="Times New Roman" w:hAnsi="Arial" w:cs="Arial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4A68A21D" wp14:editId="2B2018BD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33" name="Connector rect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9473A4E" id="Connector recte 33" o:spid="_x0000_s1026" style="position:absolute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14DF3C12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2359AA" w:rsidRPr="00B46E34" w14:paraId="678D006A" w14:textId="77777777" w:rsidTr="007F096B">
        <w:trPr>
          <w:trHeight w:val="558"/>
        </w:trPr>
        <w:tc>
          <w:tcPr>
            <w:tcW w:w="558" w:type="dxa"/>
            <w:vAlign w:val="bottom"/>
          </w:tcPr>
          <w:p w14:paraId="30F0E2E4" w14:textId="77777777" w:rsidR="002359AA" w:rsidRPr="00B46E34" w:rsidRDefault="002359AA" w:rsidP="007F096B">
            <w:pPr>
              <w:spacing w:after="240"/>
              <w:jc w:val="center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lang w:eastAsia="ca-ES"/>
              </w:rPr>
              <w:t>24</w:t>
            </w:r>
          </w:p>
        </w:tc>
        <w:tc>
          <w:tcPr>
            <w:tcW w:w="3979" w:type="dxa"/>
            <w:vAlign w:val="bottom"/>
          </w:tcPr>
          <w:p w14:paraId="243D189A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56E58244" w14:textId="77777777" w:rsidR="002359AA" w:rsidRPr="00B46E34" w:rsidRDefault="002359AA" w:rsidP="007F096B">
            <w:pPr>
              <w:spacing w:after="240"/>
              <w:jc w:val="right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3DC35EFE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noProof/>
                <w:lang w:eastAsia="ca-ES"/>
              </w:rPr>
            </w:pPr>
            <w:r w:rsidRPr="00B46E34">
              <w:rPr>
                <w:rFonts w:ascii="Arial" w:eastAsia="Times New Roman" w:hAnsi="Arial" w:cs="Arial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0961DB36" wp14:editId="0A236436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27" name="Connector rect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21573BA" id="Connector recte 27" o:spid="_x0000_s1026" style="position:absolute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0B200C85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2359AA" w:rsidRPr="00B46E34" w14:paraId="491A068D" w14:textId="77777777" w:rsidTr="007F096B">
        <w:trPr>
          <w:trHeight w:val="558"/>
        </w:trPr>
        <w:tc>
          <w:tcPr>
            <w:tcW w:w="558" w:type="dxa"/>
            <w:vAlign w:val="bottom"/>
          </w:tcPr>
          <w:p w14:paraId="2755C1E5" w14:textId="77777777" w:rsidR="002359AA" w:rsidRPr="00B46E34" w:rsidRDefault="002359AA" w:rsidP="007F096B">
            <w:pPr>
              <w:spacing w:after="240"/>
              <w:jc w:val="center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lang w:eastAsia="ca-ES"/>
              </w:rPr>
              <w:t>25</w:t>
            </w:r>
          </w:p>
        </w:tc>
        <w:tc>
          <w:tcPr>
            <w:tcW w:w="3979" w:type="dxa"/>
            <w:vAlign w:val="bottom"/>
          </w:tcPr>
          <w:p w14:paraId="1FFC2A70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27F4BFAA" w14:textId="77777777" w:rsidR="002359AA" w:rsidRPr="00B46E34" w:rsidRDefault="002359AA" w:rsidP="007F096B">
            <w:pPr>
              <w:spacing w:after="240"/>
              <w:jc w:val="right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7369A057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noProof/>
                <w:lang w:eastAsia="ca-ES"/>
              </w:rPr>
            </w:pPr>
            <w:r w:rsidRPr="00B46E34">
              <w:rPr>
                <w:rFonts w:ascii="Arial" w:eastAsia="Times New Roman" w:hAnsi="Arial" w:cs="Arial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0AC82AEF" wp14:editId="3C23D8F5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28" name="Connector rect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C6CA03E" id="Connector recte 28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363923AA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2359AA" w:rsidRPr="00B46E34" w14:paraId="6F16D8D8" w14:textId="77777777" w:rsidTr="007F096B">
        <w:trPr>
          <w:trHeight w:val="558"/>
        </w:trPr>
        <w:tc>
          <w:tcPr>
            <w:tcW w:w="558" w:type="dxa"/>
            <w:vAlign w:val="bottom"/>
          </w:tcPr>
          <w:p w14:paraId="067A283E" w14:textId="77777777" w:rsidR="002359AA" w:rsidRPr="00B46E34" w:rsidRDefault="002359AA" w:rsidP="007F096B">
            <w:pPr>
              <w:spacing w:after="240"/>
              <w:jc w:val="center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lang w:eastAsia="ca-ES"/>
              </w:rPr>
              <w:t>26</w:t>
            </w:r>
          </w:p>
        </w:tc>
        <w:tc>
          <w:tcPr>
            <w:tcW w:w="3979" w:type="dxa"/>
            <w:vAlign w:val="bottom"/>
          </w:tcPr>
          <w:p w14:paraId="17667DE9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51F90DA3" w14:textId="77777777" w:rsidR="002359AA" w:rsidRPr="00B46E34" w:rsidRDefault="002359AA" w:rsidP="007F096B">
            <w:pPr>
              <w:spacing w:after="240"/>
              <w:jc w:val="right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5A8D16AE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noProof/>
                <w:lang w:eastAsia="ca-ES"/>
              </w:rPr>
            </w:pPr>
            <w:r w:rsidRPr="00B46E34">
              <w:rPr>
                <w:rFonts w:ascii="Arial" w:eastAsia="Times New Roman" w:hAnsi="Arial" w:cs="Arial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46470971" wp14:editId="2E42171B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29" name="Connector rect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F1F8338" id="Connector recte 29" o:spid="_x0000_s1026" style="position:absolute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71AC03B3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2359AA" w:rsidRPr="00B46E34" w14:paraId="78CCA23A" w14:textId="77777777" w:rsidTr="007F096B">
        <w:trPr>
          <w:trHeight w:val="558"/>
        </w:trPr>
        <w:tc>
          <w:tcPr>
            <w:tcW w:w="558" w:type="dxa"/>
            <w:vAlign w:val="bottom"/>
          </w:tcPr>
          <w:p w14:paraId="5A89C92F" w14:textId="77777777" w:rsidR="002359AA" w:rsidRPr="00B46E34" w:rsidRDefault="002359AA" w:rsidP="007F096B">
            <w:pPr>
              <w:spacing w:after="240"/>
              <w:jc w:val="center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lang w:eastAsia="ca-ES"/>
              </w:rPr>
              <w:t>27</w:t>
            </w:r>
          </w:p>
        </w:tc>
        <w:tc>
          <w:tcPr>
            <w:tcW w:w="3979" w:type="dxa"/>
            <w:vAlign w:val="bottom"/>
          </w:tcPr>
          <w:p w14:paraId="72F7ED82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2C5F8179" w14:textId="77777777" w:rsidR="002359AA" w:rsidRPr="00B46E34" w:rsidRDefault="002359AA" w:rsidP="007F096B">
            <w:pPr>
              <w:spacing w:after="240"/>
              <w:jc w:val="right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66F6D280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noProof/>
                <w:lang w:eastAsia="ca-ES"/>
              </w:rPr>
            </w:pPr>
            <w:r w:rsidRPr="00B46E34">
              <w:rPr>
                <w:rFonts w:ascii="Arial" w:eastAsia="Times New Roman" w:hAnsi="Arial" w:cs="Arial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387D4598" wp14:editId="38E3A971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9" name="Connector rect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4962D19" id="Connector recte 9" o:spid="_x0000_s1026" style="position:absolute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25F666A6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2359AA" w:rsidRPr="00B46E34" w14:paraId="6732A97C" w14:textId="77777777" w:rsidTr="007F096B">
        <w:trPr>
          <w:trHeight w:val="558"/>
        </w:trPr>
        <w:tc>
          <w:tcPr>
            <w:tcW w:w="558" w:type="dxa"/>
            <w:vAlign w:val="bottom"/>
          </w:tcPr>
          <w:p w14:paraId="5D78868D" w14:textId="77777777" w:rsidR="002359AA" w:rsidRPr="00B46E34" w:rsidRDefault="002359AA" w:rsidP="007F096B">
            <w:pPr>
              <w:spacing w:after="240"/>
              <w:jc w:val="center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lang w:eastAsia="ca-ES"/>
              </w:rPr>
              <w:t>28</w:t>
            </w:r>
          </w:p>
        </w:tc>
        <w:tc>
          <w:tcPr>
            <w:tcW w:w="3979" w:type="dxa"/>
            <w:vAlign w:val="bottom"/>
          </w:tcPr>
          <w:p w14:paraId="73CEB63F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5C3285B9" w14:textId="77777777" w:rsidR="002359AA" w:rsidRPr="00B46E34" w:rsidRDefault="002359AA" w:rsidP="007F096B">
            <w:pPr>
              <w:spacing w:after="240"/>
              <w:jc w:val="right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1940E758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noProof/>
                <w:lang w:eastAsia="ca-ES"/>
              </w:rPr>
            </w:pPr>
            <w:r w:rsidRPr="00B46E34">
              <w:rPr>
                <w:rFonts w:ascii="Arial" w:eastAsia="Times New Roman" w:hAnsi="Arial" w:cs="Arial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10E829FF" wp14:editId="359FDC3A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22" name="Connector rect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B04576F" id="Connector recte 22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69F7EC57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2359AA" w:rsidRPr="00B46E34" w14:paraId="7C67CF12" w14:textId="77777777" w:rsidTr="007F096B">
        <w:trPr>
          <w:trHeight w:val="558"/>
        </w:trPr>
        <w:tc>
          <w:tcPr>
            <w:tcW w:w="558" w:type="dxa"/>
            <w:vAlign w:val="bottom"/>
          </w:tcPr>
          <w:p w14:paraId="1D9CD8C2" w14:textId="77777777" w:rsidR="002359AA" w:rsidRPr="00B46E34" w:rsidRDefault="002359AA" w:rsidP="007F096B">
            <w:pPr>
              <w:spacing w:after="240"/>
              <w:jc w:val="center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lang w:eastAsia="ca-ES"/>
              </w:rPr>
              <w:t>29</w:t>
            </w:r>
          </w:p>
        </w:tc>
        <w:tc>
          <w:tcPr>
            <w:tcW w:w="3979" w:type="dxa"/>
            <w:vAlign w:val="bottom"/>
          </w:tcPr>
          <w:p w14:paraId="253454BC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63A363FF" w14:textId="77777777" w:rsidR="002359AA" w:rsidRPr="00B46E34" w:rsidRDefault="002359AA" w:rsidP="007F096B">
            <w:pPr>
              <w:spacing w:after="240"/>
              <w:jc w:val="right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0E401438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noProof/>
                <w:lang w:eastAsia="ca-ES"/>
              </w:rPr>
            </w:pPr>
            <w:r w:rsidRPr="00B46E34">
              <w:rPr>
                <w:rFonts w:ascii="Arial" w:eastAsia="Times New Roman" w:hAnsi="Arial" w:cs="Arial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50D06693" wp14:editId="65FBF682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25" name="Connector rect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820ADA9" id="Connector recte 25" o:spid="_x0000_s1026" style="position:absolute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4B544F02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2359AA" w:rsidRPr="00B46E34" w14:paraId="04FAB086" w14:textId="77777777" w:rsidTr="007F096B">
        <w:trPr>
          <w:trHeight w:val="558"/>
        </w:trPr>
        <w:tc>
          <w:tcPr>
            <w:tcW w:w="558" w:type="dxa"/>
            <w:vAlign w:val="bottom"/>
          </w:tcPr>
          <w:p w14:paraId="357FF374" w14:textId="77777777" w:rsidR="002359AA" w:rsidRPr="00B46E34" w:rsidRDefault="002359AA" w:rsidP="007F096B">
            <w:pPr>
              <w:spacing w:after="240"/>
              <w:jc w:val="center"/>
              <w:rPr>
                <w:rFonts w:ascii="Arial" w:eastAsia="Times New Roman" w:hAnsi="Arial" w:cs="Arial"/>
                <w:lang w:eastAsia="ca-ES"/>
              </w:rPr>
            </w:pPr>
            <w:r w:rsidRPr="00B46E34">
              <w:rPr>
                <w:rFonts w:ascii="Arial" w:eastAsia="Times New Roman" w:hAnsi="Arial" w:cs="Arial"/>
                <w:lang w:eastAsia="ca-ES"/>
              </w:rPr>
              <w:t>30</w:t>
            </w:r>
          </w:p>
        </w:tc>
        <w:tc>
          <w:tcPr>
            <w:tcW w:w="3979" w:type="dxa"/>
            <w:vAlign w:val="bottom"/>
          </w:tcPr>
          <w:p w14:paraId="08AB842F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36FAA6C9" w14:textId="77777777" w:rsidR="002359AA" w:rsidRPr="00B46E34" w:rsidRDefault="002359AA" w:rsidP="007F096B">
            <w:pPr>
              <w:spacing w:after="240"/>
              <w:jc w:val="right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48DD5133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noProof/>
                <w:lang w:eastAsia="ca-ES"/>
              </w:rPr>
            </w:pPr>
            <w:r w:rsidRPr="00B46E34">
              <w:rPr>
                <w:rFonts w:ascii="Arial" w:eastAsia="Times New Roman" w:hAnsi="Arial" w:cs="Arial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0E2CC2A7" wp14:editId="663449F2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26" name="Connector recte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E1CCA19" id="Connector recte 26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6D80E5BF" w14:textId="77777777" w:rsidR="002359AA" w:rsidRPr="00B46E34" w:rsidRDefault="002359AA" w:rsidP="007F096B">
            <w:pPr>
              <w:spacing w:after="240"/>
              <w:rPr>
                <w:rFonts w:ascii="Arial" w:eastAsia="Times New Roman" w:hAnsi="Arial" w:cs="Arial"/>
                <w:sz w:val="16"/>
                <w:szCs w:val="16"/>
                <w:lang w:eastAsia="ca-ES"/>
              </w:rPr>
            </w:pPr>
            <w:r w:rsidRPr="00B46E34">
              <w:rPr>
                <w:rFonts w:ascii="Arial" w:eastAsia="Times New Roman" w:hAnsi="Arial" w:cs="Arial"/>
                <w:sz w:val="16"/>
                <w:szCs w:val="16"/>
                <w:lang w:eastAsia="ca-ES"/>
              </w:rPr>
              <w:t>Molt per sobre de la mitjana</w:t>
            </w:r>
          </w:p>
        </w:tc>
      </w:tr>
    </w:tbl>
    <w:p w14:paraId="51EF4CE0" w14:textId="19F62D1C" w:rsidR="002359AA" w:rsidRDefault="002359AA" w:rsidP="002575AB"/>
    <w:sectPr w:rsidR="002359AA" w:rsidSect="00B46E34">
      <w:headerReference w:type="default" r:id="rId7"/>
      <w:pgSz w:w="16838" w:h="11906" w:orient="landscape"/>
      <w:pgMar w:top="1575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71B034" w14:textId="77777777" w:rsidR="00B46E34" w:rsidRDefault="00B46E34" w:rsidP="00B46E34">
      <w:pPr>
        <w:spacing w:after="0" w:line="240" w:lineRule="auto"/>
      </w:pPr>
      <w:r>
        <w:separator/>
      </w:r>
    </w:p>
  </w:endnote>
  <w:endnote w:type="continuationSeparator" w:id="0">
    <w:p w14:paraId="53F6854D" w14:textId="77777777" w:rsidR="00B46E34" w:rsidRDefault="00B46E34" w:rsidP="00B46E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820A97" w14:textId="77777777" w:rsidR="00B46E34" w:rsidRDefault="00B46E34" w:rsidP="00B46E34">
      <w:pPr>
        <w:spacing w:after="0" w:line="240" w:lineRule="auto"/>
      </w:pPr>
      <w:r>
        <w:separator/>
      </w:r>
    </w:p>
  </w:footnote>
  <w:footnote w:type="continuationSeparator" w:id="0">
    <w:p w14:paraId="03BEB059" w14:textId="77777777" w:rsidR="00B46E34" w:rsidRDefault="00B46E34" w:rsidP="00B46E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4CBCF3" w14:textId="413D0A08" w:rsidR="00B46E34" w:rsidRDefault="00B46E34">
    <w:pPr>
      <w:pStyle w:val="Encabezado"/>
    </w:pPr>
    <w:r>
      <w:rPr>
        <w:rFonts w:eastAsia="Times New Roman" w:cstheme="minorHAnsi"/>
        <w:noProof/>
        <w:lang w:eastAsia="ca-ES"/>
      </w:rPr>
      <w:drawing>
        <wp:anchor distT="0" distB="0" distL="114300" distR="114300" simplePos="0" relativeHeight="251659264" behindDoc="0" locked="0" layoutInCell="1" allowOverlap="1" wp14:anchorId="3CC3A4A0" wp14:editId="5DB6AD52">
          <wp:simplePos x="0" y="0"/>
          <wp:positionH relativeFrom="margin">
            <wp:align>left</wp:align>
          </wp:positionH>
          <wp:positionV relativeFrom="paragraph">
            <wp:posOffset>-259715</wp:posOffset>
          </wp:positionV>
          <wp:extent cx="2752501" cy="733425"/>
          <wp:effectExtent l="0" t="0" r="0" b="0"/>
          <wp:wrapNone/>
          <wp:docPr id="61" name="Imagen 6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cuv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52501" cy="733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AC2071D" w14:textId="77777777" w:rsidR="00B46E34" w:rsidRDefault="00B46E34">
    <w:pPr>
      <w:pStyle w:val="Encabezado"/>
    </w:pPr>
  </w:p>
  <w:p w14:paraId="44240984" w14:textId="77777777" w:rsidR="00B46E34" w:rsidRPr="00B46E34" w:rsidRDefault="00B46E34" w:rsidP="006A4983">
    <w:pPr>
      <w:spacing w:after="120" w:line="240" w:lineRule="auto"/>
      <w:jc w:val="center"/>
      <w:rPr>
        <w:rFonts w:ascii="Arial" w:eastAsia="Times New Roman" w:hAnsi="Arial" w:cs="Arial"/>
        <w:b/>
        <w:bCs/>
        <w:sz w:val="24"/>
        <w:szCs w:val="24"/>
        <w:lang w:eastAsia="ca-ES"/>
      </w:rPr>
    </w:pPr>
    <w:r w:rsidRPr="00B46E34">
      <w:rPr>
        <w:rFonts w:ascii="Arial" w:eastAsia="Times New Roman" w:hAnsi="Arial" w:cs="Arial"/>
        <w:b/>
        <w:bCs/>
        <w:sz w:val="24"/>
        <w:szCs w:val="24"/>
        <w:lang w:eastAsia="ca-ES"/>
      </w:rPr>
      <w:t>Qüestionari al tutor/a</w:t>
    </w:r>
  </w:p>
  <w:p w14:paraId="0E992621" w14:textId="4437D59F" w:rsidR="00B46E34" w:rsidRPr="00B46E34" w:rsidRDefault="00B46E34" w:rsidP="006A4983">
    <w:pPr>
      <w:spacing w:after="120" w:line="240" w:lineRule="auto"/>
      <w:rPr>
        <w:rFonts w:ascii="Arial" w:eastAsia="Times New Roman" w:hAnsi="Arial" w:cs="Arial"/>
        <w:sz w:val="24"/>
        <w:szCs w:val="24"/>
        <w:lang w:eastAsia="ca-ES"/>
      </w:rPr>
    </w:pPr>
    <w:r w:rsidRPr="00B46E34">
      <w:rPr>
        <w:rFonts w:ascii="Arial" w:eastAsia="Times New Roman" w:hAnsi="Arial" w:cs="Arial"/>
        <w:sz w:val="24"/>
        <w:szCs w:val="24"/>
        <w:lang w:eastAsia="ca-ES"/>
      </w:rPr>
      <w:t>Escola:</w:t>
    </w:r>
    <w:r w:rsidRPr="00B46E34">
      <w:rPr>
        <w:rFonts w:ascii="Arial" w:eastAsia="Times New Roman" w:hAnsi="Arial" w:cs="Arial"/>
        <w:sz w:val="24"/>
        <w:szCs w:val="24"/>
        <w:lang w:eastAsia="ca-ES"/>
      </w:rPr>
      <w:tab/>
    </w:r>
    <w:r w:rsidRPr="00B46E34">
      <w:rPr>
        <w:rFonts w:ascii="Arial" w:eastAsia="Times New Roman" w:hAnsi="Arial" w:cs="Arial"/>
        <w:sz w:val="24"/>
        <w:szCs w:val="24"/>
        <w:lang w:eastAsia="ca-ES"/>
      </w:rPr>
      <w:tab/>
    </w:r>
    <w:r w:rsidRPr="00B46E34">
      <w:rPr>
        <w:rFonts w:ascii="Arial" w:eastAsia="Times New Roman" w:hAnsi="Arial" w:cs="Arial"/>
        <w:sz w:val="24"/>
        <w:szCs w:val="24"/>
        <w:lang w:eastAsia="ca-ES"/>
      </w:rPr>
      <w:tab/>
    </w:r>
    <w:r w:rsidRPr="00B46E34">
      <w:rPr>
        <w:rFonts w:ascii="Arial" w:eastAsia="Times New Roman" w:hAnsi="Arial" w:cs="Arial"/>
        <w:sz w:val="24"/>
        <w:szCs w:val="24"/>
        <w:lang w:eastAsia="ca-ES"/>
      </w:rPr>
      <w:tab/>
    </w:r>
    <w:r w:rsidRPr="00B46E34">
      <w:rPr>
        <w:rFonts w:ascii="Arial" w:eastAsia="Times New Roman" w:hAnsi="Arial" w:cs="Arial"/>
        <w:sz w:val="24"/>
        <w:szCs w:val="24"/>
        <w:lang w:eastAsia="ca-ES"/>
      </w:rPr>
      <w:tab/>
    </w:r>
    <w:r w:rsidRPr="00B46E34">
      <w:rPr>
        <w:rFonts w:ascii="Arial" w:eastAsia="Times New Roman" w:hAnsi="Arial" w:cs="Arial"/>
        <w:sz w:val="24"/>
        <w:szCs w:val="24"/>
        <w:lang w:eastAsia="ca-ES"/>
      </w:rPr>
      <w:tab/>
    </w:r>
    <w:r w:rsidRPr="00B46E34">
      <w:rPr>
        <w:rFonts w:ascii="Arial" w:eastAsia="Times New Roman" w:hAnsi="Arial" w:cs="Arial"/>
        <w:sz w:val="24"/>
        <w:szCs w:val="24"/>
        <w:lang w:eastAsia="ca-ES"/>
      </w:rPr>
      <w:tab/>
    </w:r>
    <w:r w:rsidRPr="00B46E34">
      <w:rPr>
        <w:rFonts w:ascii="Arial" w:eastAsia="Times New Roman" w:hAnsi="Arial" w:cs="Arial"/>
        <w:sz w:val="24"/>
        <w:szCs w:val="24"/>
        <w:lang w:eastAsia="ca-ES"/>
      </w:rPr>
      <w:tab/>
      <w:t xml:space="preserve">Classe: </w:t>
    </w:r>
    <w:r w:rsidRPr="00B46E34">
      <w:rPr>
        <w:rFonts w:ascii="Arial" w:eastAsia="Times New Roman" w:hAnsi="Arial" w:cs="Arial"/>
        <w:sz w:val="24"/>
        <w:szCs w:val="24"/>
        <w:lang w:eastAsia="ca-ES"/>
      </w:rPr>
      <w:tab/>
    </w:r>
    <w:r w:rsidRPr="00B46E34">
      <w:rPr>
        <w:rFonts w:ascii="Arial" w:eastAsia="Times New Roman" w:hAnsi="Arial" w:cs="Arial"/>
        <w:sz w:val="24"/>
        <w:szCs w:val="24"/>
        <w:lang w:eastAsia="ca-ES"/>
      </w:rPr>
      <w:tab/>
    </w:r>
    <w:r w:rsidRPr="00B46E34">
      <w:rPr>
        <w:rFonts w:ascii="Arial" w:eastAsia="Times New Roman" w:hAnsi="Arial" w:cs="Arial"/>
        <w:sz w:val="24"/>
        <w:szCs w:val="24"/>
        <w:lang w:eastAsia="ca-ES"/>
      </w:rPr>
      <w:tab/>
    </w:r>
    <w:r w:rsidRPr="00B46E34">
      <w:rPr>
        <w:rFonts w:ascii="Arial" w:eastAsia="Times New Roman" w:hAnsi="Arial" w:cs="Arial"/>
        <w:sz w:val="24"/>
        <w:szCs w:val="24"/>
        <w:lang w:eastAsia="ca-ES"/>
      </w:rPr>
      <w:tab/>
    </w:r>
    <w:r w:rsidRPr="00B46E34">
      <w:rPr>
        <w:rFonts w:ascii="Arial" w:eastAsia="Times New Roman" w:hAnsi="Arial" w:cs="Arial"/>
        <w:sz w:val="24"/>
        <w:szCs w:val="24"/>
        <w:lang w:eastAsia="ca-ES"/>
      </w:rPr>
      <w:tab/>
    </w:r>
    <w:r w:rsidRPr="00B46E34">
      <w:rPr>
        <w:rFonts w:ascii="Arial" w:eastAsia="Times New Roman" w:hAnsi="Arial" w:cs="Arial"/>
        <w:sz w:val="24"/>
        <w:szCs w:val="24"/>
        <w:lang w:eastAsia="ca-ES"/>
      </w:rPr>
      <w:tab/>
      <w:t xml:space="preserve">Data: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9137A7"/>
    <w:multiLevelType w:val="multilevel"/>
    <w:tmpl w:val="860AA2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C62227"/>
    <w:multiLevelType w:val="hybridMultilevel"/>
    <w:tmpl w:val="EDC2E666"/>
    <w:lvl w:ilvl="0" w:tplc="040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A2579E"/>
    <w:multiLevelType w:val="hybridMultilevel"/>
    <w:tmpl w:val="28F248C8"/>
    <w:lvl w:ilvl="0" w:tplc="22A0CB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A22CD"/>
    <w:multiLevelType w:val="multilevel"/>
    <w:tmpl w:val="66BA49BC"/>
    <w:lvl w:ilvl="0">
      <w:start w:val="1"/>
      <w:numFmt w:val="decimal"/>
      <w:pStyle w:val="vell"/>
      <w:lvlText w:val="%1.-"/>
      <w:lvlJc w:val="left"/>
      <w:pPr>
        <w:tabs>
          <w:tab w:val="num" w:pos="340"/>
        </w:tabs>
        <w:ind w:left="0" w:firstLine="0"/>
      </w:pPr>
      <w:rPr>
        <w:rFonts w:ascii="Arial" w:hAnsi="Arial" w:hint="default"/>
        <w:b/>
        <w:i w:val="0"/>
        <w:sz w:val="28"/>
      </w:rPr>
    </w:lvl>
    <w:lvl w:ilvl="1">
      <w:start w:val="1"/>
      <w:numFmt w:val="decimal"/>
      <w:lvlText w:val="%1.%2.-"/>
      <w:lvlJc w:val="left"/>
      <w:pPr>
        <w:ind w:left="0" w:firstLine="0"/>
      </w:pPr>
      <w:rPr>
        <w:rFonts w:ascii="Arial" w:hAnsi="Arial" w:hint="default"/>
        <w:b/>
        <w:i w:val="0"/>
        <w:sz w:val="28"/>
      </w:rPr>
    </w:lvl>
    <w:lvl w:ilvl="2">
      <w:start w:val="1"/>
      <w:numFmt w:val="lowerLetter"/>
      <w:lvlText w:val="%3)"/>
      <w:lvlJc w:val="left"/>
      <w:pPr>
        <w:ind w:left="0" w:firstLine="0"/>
      </w:pPr>
      <w:rPr>
        <w:rFonts w:ascii="Arial" w:hAnsi="Arial" w:hint="default"/>
        <w:sz w:val="28"/>
      </w:rPr>
    </w:lvl>
    <w:lvl w:ilvl="3">
      <w:start w:val="1"/>
      <w:numFmt w:val="decimal"/>
      <w:lvlText w:val="(%4)"/>
      <w:lvlJc w:val="left"/>
      <w:pPr>
        <w:ind w:left="1808" w:hanging="38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5" w:hanging="38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2" w:hanging="3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79" w:hanging="3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36" w:hanging="38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93" w:hanging="380"/>
      </w:pPr>
      <w:rPr>
        <w:rFonts w:hint="default"/>
      </w:rPr>
    </w:lvl>
  </w:abstractNum>
  <w:abstractNum w:abstractNumId="4" w15:restartNumberingAfterBreak="0">
    <w:nsid w:val="183C79DF"/>
    <w:multiLevelType w:val="hybridMultilevel"/>
    <w:tmpl w:val="5D54C696"/>
    <w:lvl w:ilvl="0" w:tplc="B69AE5B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0475BA"/>
    <w:multiLevelType w:val="hybridMultilevel"/>
    <w:tmpl w:val="E152A068"/>
    <w:lvl w:ilvl="0" w:tplc="B69AE5B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B54E07"/>
    <w:multiLevelType w:val="multilevel"/>
    <w:tmpl w:val="166C8586"/>
    <w:lvl w:ilvl="0">
      <w:start w:val="1"/>
      <w:numFmt w:val="decimal"/>
      <w:pStyle w:val="A-TITOLCAPITOLTESI"/>
      <w:lvlText w:val="%1.-"/>
      <w:lvlJc w:val="left"/>
      <w:pPr>
        <w:ind w:left="340" w:hanging="340"/>
      </w:pPr>
      <w:rPr>
        <w:rFonts w:ascii="Arial" w:hAnsi="Arial" w:hint="default"/>
        <w:b/>
        <w:i w:val="0"/>
        <w:sz w:val="28"/>
      </w:rPr>
    </w:lvl>
    <w:lvl w:ilvl="1">
      <w:start w:val="1"/>
      <w:numFmt w:val="decimal"/>
      <w:pStyle w:val="B-APARTATTESI"/>
      <w:lvlText w:val="%1.%2.-"/>
      <w:lvlJc w:val="left"/>
      <w:pPr>
        <w:ind w:left="340" w:hanging="340"/>
      </w:pPr>
      <w:rPr>
        <w:rFonts w:ascii="Arial" w:hAnsi="Arial" w:hint="default"/>
        <w:b/>
        <w:i w:val="0"/>
        <w:sz w:val="28"/>
      </w:rPr>
    </w:lvl>
    <w:lvl w:ilvl="2">
      <w:start w:val="1"/>
      <w:numFmt w:val="lowerLetter"/>
      <w:pStyle w:val="C-SUBAPARTATTESI"/>
      <w:lvlText w:val="%3)"/>
      <w:lvlJc w:val="left"/>
      <w:pPr>
        <w:ind w:left="340" w:hanging="340"/>
      </w:pPr>
      <w:rPr>
        <w:rFonts w:ascii="Arial" w:hAnsi="Arial" w:hint="default"/>
        <w:caps w:val="0"/>
        <w:strike w:val="0"/>
        <w:dstrike w:val="0"/>
        <w:vanish w:val="0"/>
        <w:sz w:val="28"/>
        <w:vertAlign w:val="baseline"/>
      </w:rPr>
    </w:lvl>
    <w:lvl w:ilvl="3">
      <w:start w:val="1"/>
      <w:numFmt w:val="decimal"/>
      <w:lvlText w:val="(%4)"/>
      <w:lvlJc w:val="left"/>
      <w:pPr>
        <w:ind w:left="340" w:hanging="3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40" w:hanging="3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40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0" w:hanging="3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40" w:hanging="340"/>
      </w:pPr>
      <w:rPr>
        <w:rFonts w:hint="default"/>
      </w:rPr>
    </w:lvl>
  </w:abstractNum>
  <w:abstractNum w:abstractNumId="7" w15:restartNumberingAfterBreak="0">
    <w:nsid w:val="5C5A43D9"/>
    <w:multiLevelType w:val="hybridMultilevel"/>
    <w:tmpl w:val="F31AE12C"/>
    <w:lvl w:ilvl="0" w:tplc="D12629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D051F5"/>
    <w:multiLevelType w:val="multilevel"/>
    <w:tmpl w:val="BE7E7278"/>
    <w:name w:val="nuria"/>
    <w:styleLink w:val="moltvell"/>
    <w:lvl w:ilvl="0">
      <w:start w:val="1"/>
      <w:numFmt w:val="decimal"/>
      <w:lvlText w:val="%1.-"/>
      <w:lvlJc w:val="left"/>
      <w:pPr>
        <w:ind w:left="737" w:hanging="380"/>
      </w:pPr>
      <w:rPr>
        <w:rFonts w:ascii="Calibri" w:hAnsi="Calibri" w:hint="default"/>
        <w:sz w:val="28"/>
      </w:rPr>
    </w:lvl>
    <w:lvl w:ilvl="1">
      <w:start w:val="1"/>
      <w:numFmt w:val="decimal"/>
      <w:lvlText w:val="%2)"/>
      <w:lvlJc w:val="left"/>
      <w:pPr>
        <w:ind w:left="1094" w:hanging="38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51" w:hanging="38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8" w:hanging="38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5" w:hanging="38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2" w:hanging="3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79" w:hanging="3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36" w:hanging="38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93" w:hanging="380"/>
      </w:pPr>
      <w:rPr>
        <w:rFonts w:hint="default"/>
      </w:rPr>
    </w:lvl>
  </w:abstractNum>
  <w:abstractNum w:abstractNumId="9" w15:restartNumberingAfterBreak="0">
    <w:nsid w:val="73F000B8"/>
    <w:multiLevelType w:val="multilevel"/>
    <w:tmpl w:val="9716C812"/>
    <w:lvl w:ilvl="0">
      <w:start w:val="1"/>
      <w:numFmt w:val="decimal"/>
      <w:pStyle w:val="PIC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7D1E2DFD"/>
    <w:multiLevelType w:val="hybridMultilevel"/>
    <w:tmpl w:val="15C20F16"/>
    <w:lvl w:ilvl="0" w:tplc="789C5B3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2"/>
  </w:num>
  <w:num w:numId="11">
    <w:abstractNumId w:val="7"/>
  </w:num>
  <w:num w:numId="12">
    <w:abstractNumId w:val="9"/>
  </w:num>
  <w:num w:numId="13">
    <w:abstractNumId w:val="10"/>
  </w:num>
  <w:num w:numId="14">
    <w:abstractNumId w:val="1"/>
  </w:num>
  <w:num w:numId="15">
    <w:abstractNumId w:val="5"/>
  </w:num>
  <w:num w:numId="16">
    <w:abstractNumId w:val="4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MjWxMDQztjAyMzZW0lEKTi0uzszPAykwqgUAx8D40ywAAAA="/>
  </w:docVars>
  <w:rsids>
    <w:rsidRoot w:val="00806492"/>
    <w:rsid w:val="000004F3"/>
    <w:rsid w:val="00000919"/>
    <w:rsid w:val="00000D6F"/>
    <w:rsid w:val="00004779"/>
    <w:rsid w:val="0000755A"/>
    <w:rsid w:val="00010822"/>
    <w:rsid w:val="00011875"/>
    <w:rsid w:val="00012A0B"/>
    <w:rsid w:val="00013285"/>
    <w:rsid w:val="0001602C"/>
    <w:rsid w:val="0001680C"/>
    <w:rsid w:val="00016D26"/>
    <w:rsid w:val="00017B1B"/>
    <w:rsid w:val="00020BD0"/>
    <w:rsid w:val="000238F4"/>
    <w:rsid w:val="00023ADA"/>
    <w:rsid w:val="00023FAD"/>
    <w:rsid w:val="000248C2"/>
    <w:rsid w:val="00024C9F"/>
    <w:rsid w:val="0002524D"/>
    <w:rsid w:val="000255F8"/>
    <w:rsid w:val="0002682B"/>
    <w:rsid w:val="00030358"/>
    <w:rsid w:val="0003090A"/>
    <w:rsid w:val="00033194"/>
    <w:rsid w:val="00033698"/>
    <w:rsid w:val="0003389C"/>
    <w:rsid w:val="00033E1D"/>
    <w:rsid w:val="00036BFF"/>
    <w:rsid w:val="00037935"/>
    <w:rsid w:val="00051841"/>
    <w:rsid w:val="000524BA"/>
    <w:rsid w:val="00052C74"/>
    <w:rsid w:val="00052E9D"/>
    <w:rsid w:val="00053A62"/>
    <w:rsid w:val="0005481C"/>
    <w:rsid w:val="00055134"/>
    <w:rsid w:val="00055331"/>
    <w:rsid w:val="000554D7"/>
    <w:rsid w:val="0005594E"/>
    <w:rsid w:val="00055D00"/>
    <w:rsid w:val="00055DBF"/>
    <w:rsid w:val="00056E53"/>
    <w:rsid w:val="000577D6"/>
    <w:rsid w:val="00057899"/>
    <w:rsid w:val="00057AFB"/>
    <w:rsid w:val="0006131D"/>
    <w:rsid w:val="00061B48"/>
    <w:rsid w:val="00061D66"/>
    <w:rsid w:val="00062778"/>
    <w:rsid w:val="00064986"/>
    <w:rsid w:val="00064BDC"/>
    <w:rsid w:val="0006543F"/>
    <w:rsid w:val="000701DC"/>
    <w:rsid w:val="00074162"/>
    <w:rsid w:val="00074B5E"/>
    <w:rsid w:val="0007627E"/>
    <w:rsid w:val="00077A84"/>
    <w:rsid w:val="00077BAA"/>
    <w:rsid w:val="000800B7"/>
    <w:rsid w:val="000807D1"/>
    <w:rsid w:val="0008126F"/>
    <w:rsid w:val="00081B5A"/>
    <w:rsid w:val="00084838"/>
    <w:rsid w:val="00085725"/>
    <w:rsid w:val="00087A33"/>
    <w:rsid w:val="0009057B"/>
    <w:rsid w:val="00090B61"/>
    <w:rsid w:val="00091F06"/>
    <w:rsid w:val="000949F4"/>
    <w:rsid w:val="00095877"/>
    <w:rsid w:val="00095A3E"/>
    <w:rsid w:val="00097F67"/>
    <w:rsid w:val="000A4212"/>
    <w:rsid w:val="000A5420"/>
    <w:rsid w:val="000A564F"/>
    <w:rsid w:val="000A68BB"/>
    <w:rsid w:val="000A6F35"/>
    <w:rsid w:val="000A7058"/>
    <w:rsid w:val="000A7191"/>
    <w:rsid w:val="000A764B"/>
    <w:rsid w:val="000B093F"/>
    <w:rsid w:val="000B114C"/>
    <w:rsid w:val="000B1705"/>
    <w:rsid w:val="000B21CB"/>
    <w:rsid w:val="000B267C"/>
    <w:rsid w:val="000B2FB1"/>
    <w:rsid w:val="000B5B67"/>
    <w:rsid w:val="000B7BBB"/>
    <w:rsid w:val="000C0B13"/>
    <w:rsid w:val="000C1059"/>
    <w:rsid w:val="000C4772"/>
    <w:rsid w:val="000C4876"/>
    <w:rsid w:val="000C7D3D"/>
    <w:rsid w:val="000D0BBB"/>
    <w:rsid w:val="000D0CAA"/>
    <w:rsid w:val="000D5A41"/>
    <w:rsid w:val="000D5EFC"/>
    <w:rsid w:val="000D60F6"/>
    <w:rsid w:val="000D7975"/>
    <w:rsid w:val="000E0068"/>
    <w:rsid w:val="000E04EF"/>
    <w:rsid w:val="000E255E"/>
    <w:rsid w:val="000E35E7"/>
    <w:rsid w:val="000E432C"/>
    <w:rsid w:val="000E49C5"/>
    <w:rsid w:val="000E7528"/>
    <w:rsid w:val="000F0B0E"/>
    <w:rsid w:val="000F20F2"/>
    <w:rsid w:val="000F3D0A"/>
    <w:rsid w:val="000F5E35"/>
    <w:rsid w:val="000F655C"/>
    <w:rsid w:val="0010060C"/>
    <w:rsid w:val="001021E7"/>
    <w:rsid w:val="00104B0C"/>
    <w:rsid w:val="00104C01"/>
    <w:rsid w:val="00104F65"/>
    <w:rsid w:val="0010770A"/>
    <w:rsid w:val="00111DC0"/>
    <w:rsid w:val="00112FD7"/>
    <w:rsid w:val="00113785"/>
    <w:rsid w:val="001141D5"/>
    <w:rsid w:val="00114C2E"/>
    <w:rsid w:val="001158DB"/>
    <w:rsid w:val="00115FA3"/>
    <w:rsid w:val="001169C7"/>
    <w:rsid w:val="00117199"/>
    <w:rsid w:val="0011758E"/>
    <w:rsid w:val="00120D0B"/>
    <w:rsid w:val="0012357A"/>
    <w:rsid w:val="00125019"/>
    <w:rsid w:val="001267C0"/>
    <w:rsid w:val="00126813"/>
    <w:rsid w:val="0013343B"/>
    <w:rsid w:val="00135302"/>
    <w:rsid w:val="001358B0"/>
    <w:rsid w:val="00137131"/>
    <w:rsid w:val="00141037"/>
    <w:rsid w:val="00141E0E"/>
    <w:rsid w:val="00143201"/>
    <w:rsid w:val="00143C96"/>
    <w:rsid w:val="001441AB"/>
    <w:rsid w:val="00146514"/>
    <w:rsid w:val="0015219C"/>
    <w:rsid w:val="0015353D"/>
    <w:rsid w:val="00153D6D"/>
    <w:rsid w:val="00155865"/>
    <w:rsid w:val="00156FEB"/>
    <w:rsid w:val="00160400"/>
    <w:rsid w:val="0016050F"/>
    <w:rsid w:val="0016109D"/>
    <w:rsid w:val="0016293A"/>
    <w:rsid w:val="00164D69"/>
    <w:rsid w:val="00164FA5"/>
    <w:rsid w:val="00166091"/>
    <w:rsid w:val="00166604"/>
    <w:rsid w:val="00171702"/>
    <w:rsid w:val="00171ECE"/>
    <w:rsid w:val="001722EF"/>
    <w:rsid w:val="001740F1"/>
    <w:rsid w:val="00174351"/>
    <w:rsid w:val="00175C31"/>
    <w:rsid w:val="001764D6"/>
    <w:rsid w:val="0017705B"/>
    <w:rsid w:val="00180C8E"/>
    <w:rsid w:val="00181241"/>
    <w:rsid w:val="00182627"/>
    <w:rsid w:val="00182D74"/>
    <w:rsid w:val="00182FB2"/>
    <w:rsid w:val="00184AF4"/>
    <w:rsid w:val="00186693"/>
    <w:rsid w:val="00191143"/>
    <w:rsid w:val="001923FC"/>
    <w:rsid w:val="0019283C"/>
    <w:rsid w:val="00192F48"/>
    <w:rsid w:val="001937BE"/>
    <w:rsid w:val="00194662"/>
    <w:rsid w:val="00195F07"/>
    <w:rsid w:val="00197432"/>
    <w:rsid w:val="0019786F"/>
    <w:rsid w:val="00197F19"/>
    <w:rsid w:val="001A1AE8"/>
    <w:rsid w:val="001A1AF3"/>
    <w:rsid w:val="001A1B85"/>
    <w:rsid w:val="001A214F"/>
    <w:rsid w:val="001A28F1"/>
    <w:rsid w:val="001A373D"/>
    <w:rsid w:val="001A3A27"/>
    <w:rsid w:val="001A74A0"/>
    <w:rsid w:val="001B1F69"/>
    <w:rsid w:val="001B29D4"/>
    <w:rsid w:val="001B369F"/>
    <w:rsid w:val="001B5C76"/>
    <w:rsid w:val="001B6721"/>
    <w:rsid w:val="001B6B00"/>
    <w:rsid w:val="001C16FB"/>
    <w:rsid w:val="001C21D5"/>
    <w:rsid w:val="001C3E3E"/>
    <w:rsid w:val="001C7C45"/>
    <w:rsid w:val="001D281B"/>
    <w:rsid w:val="001D52E6"/>
    <w:rsid w:val="001D684E"/>
    <w:rsid w:val="001E0AC9"/>
    <w:rsid w:val="001E2F0B"/>
    <w:rsid w:val="001E3783"/>
    <w:rsid w:val="001E3940"/>
    <w:rsid w:val="001E4FFA"/>
    <w:rsid w:val="001E5A98"/>
    <w:rsid w:val="001E5E2D"/>
    <w:rsid w:val="001E6738"/>
    <w:rsid w:val="001F324C"/>
    <w:rsid w:val="001F54C3"/>
    <w:rsid w:val="002007FB"/>
    <w:rsid w:val="00200E14"/>
    <w:rsid w:val="00202134"/>
    <w:rsid w:val="002024DC"/>
    <w:rsid w:val="00203455"/>
    <w:rsid w:val="00203C07"/>
    <w:rsid w:val="00203DD7"/>
    <w:rsid w:val="00204159"/>
    <w:rsid w:val="00204D40"/>
    <w:rsid w:val="00204F49"/>
    <w:rsid w:val="00205C73"/>
    <w:rsid w:val="00205F22"/>
    <w:rsid w:val="002067EA"/>
    <w:rsid w:val="002068B0"/>
    <w:rsid w:val="002105B2"/>
    <w:rsid w:val="0021146C"/>
    <w:rsid w:val="00214907"/>
    <w:rsid w:val="00215E09"/>
    <w:rsid w:val="002203B7"/>
    <w:rsid w:val="00220E42"/>
    <w:rsid w:val="00221856"/>
    <w:rsid w:val="00221F60"/>
    <w:rsid w:val="00222564"/>
    <w:rsid w:val="002225C2"/>
    <w:rsid w:val="00224091"/>
    <w:rsid w:val="00225148"/>
    <w:rsid w:val="0022788C"/>
    <w:rsid w:val="00230C3E"/>
    <w:rsid w:val="00231060"/>
    <w:rsid w:val="0023346A"/>
    <w:rsid w:val="002359AA"/>
    <w:rsid w:val="002402A8"/>
    <w:rsid w:val="0024063D"/>
    <w:rsid w:val="00240E76"/>
    <w:rsid w:val="0024171A"/>
    <w:rsid w:val="00241ADB"/>
    <w:rsid w:val="002427D8"/>
    <w:rsid w:val="00242BF3"/>
    <w:rsid w:val="00243267"/>
    <w:rsid w:val="002437F1"/>
    <w:rsid w:val="00245310"/>
    <w:rsid w:val="00245D97"/>
    <w:rsid w:val="00245DDA"/>
    <w:rsid w:val="00246E8B"/>
    <w:rsid w:val="00247E76"/>
    <w:rsid w:val="00250589"/>
    <w:rsid w:val="0025103C"/>
    <w:rsid w:val="00251140"/>
    <w:rsid w:val="00251A92"/>
    <w:rsid w:val="00252AC8"/>
    <w:rsid w:val="00254896"/>
    <w:rsid w:val="002575AB"/>
    <w:rsid w:val="00257C96"/>
    <w:rsid w:val="002604A8"/>
    <w:rsid w:val="002612DB"/>
    <w:rsid w:val="002615C0"/>
    <w:rsid w:val="00261E3C"/>
    <w:rsid w:val="002628D6"/>
    <w:rsid w:val="00263271"/>
    <w:rsid w:val="00263745"/>
    <w:rsid w:val="002662C1"/>
    <w:rsid w:val="00266A2A"/>
    <w:rsid w:val="00266ED4"/>
    <w:rsid w:val="0026725B"/>
    <w:rsid w:val="002675F7"/>
    <w:rsid w:val="002678F3"/>
    <w:rsid w:val="002711DB"/>
    <w:rsid w:val="00272A18"/>
    <w:rsid w:val="002733F0"/>
    <w:rsid w:val="00273453"/>
    <w:rsid w:val="002744B2"/>
    <w:rsid w:val="00276743"/>
    <w:rsid w:val="00276754"/>
    <w:rsid w:val="002814AA"/>
    <w:rsid w:val="00281834"/>
    <w:rsid w:val="00283B43"/>
    <w:rsid w:val="00285DBC"/>
    <w:rsid w:val="0028781A"/>
    <w:rsid w:val="00287AE0"/>
    <w:rsid w:val="00292E99"/>
    <w:rsid w:val="00293219"/>
    <w:rsid w:val="00293623"/>
    <w:rsid w:val="00295226"/>
    <w:rsid w:val="002A00BD"/>
    <w:rsid w:val="002A14C2"/>
    <w:rsid w:val="002A26A6"/>
    <w:rsid w:val="002A2BD9"/>
    <w:rsid w:val="002A4F98"/>
    <w:rsid w:val="002A59C5"/>
    <w:rsid w:val="002A7775"/>
    <w:rsid w:val="002A785B"/>
    <w:rsid w:val="002B06F9"/>
    <w:rsid w:val="002B0B36"/>
    <w:rsid w:val="002B36F1"/>
    <w:rsid w:val="002B66AD"/>
    <w:rsid w:val="002C0272"/>
    <w:rsid w:val="002C09AB"/>
    <w:rsid w:val="002C0F8F"/>
    <w:rsid w:val="002C3540"/>
    <w:rsid w:val="002C39B8"/>
    <w:rsid w:val="002C54AD"/>
    <w:rsid w:val="002C7520"/>
    <w:rsid w:val="002D0FD9"/>
    <w:rsid w:val="002D1129"/>
    <w:rsid w:val="002D26FA"/>
    <w:rsid w:val="002D2856"/>
    <w:rsid w:val="002D317E"/>
    <w:rsid w:val="002D3DF1"/>
    <w:rsid w:val="002D4CAD"/>
    <w:rsid w:val="002D4F4B"/>
    <w:rsid w:val="002D5DC8"/>
    <w:rsid w:val="002E2274"/>
    <w:rsid w:val="002E2D16"/>
    <w:rsid w:val="002E4BB7"/>
    <w:rsid w:val="002E54CE"/>
    <w:rsid w:val="002E5712"/>
    <w:rsid w:val="002E599D"/>
    <w:rsid w:val="002E59BD"/>
    <w:rsid w:val="002E6CB6"/>
    <w:rsid w:val="002E7389"/>
    <w:rsid w:val="002F0611"/>
    <w:rsid w:val="002F3A43"/>
    <w:rsid w:val="002F49F2"/>
    <w:rsid w:val="002F5700"/>
    <w:rsid w:val="00300785"/>
    <w:rsid w:val="003018AC"/>
    <w:rsid w:val="00302062"/>
    <w:rsid w:val="003035DE"/>
    <w:rsid w:val="0030426A"/>
    <w:rsid w:val="00305E62"/>
    <w:rsid w:val="00305F53"/>
    <w:rsid w:val="003072AF"/>
    <w:rsid w:val="00307B8D"/>
    <w:rsid w:val="00310557"/>
    <w:rsid w:val="003160D1"/>
    <w:rsid w:val="00316EF8"/>
    <w:rsid w:val="00317F31"/>
    <w:rsid w:val="003225B2"/>
    <w:rsid w:val="00323287"/>
    <w:rsid w:val="0032480F"/>
    <w:rsid w:val="00324DBC"/>
    <w:rsid w:val="00325029"/>
    <w:rsid w:val="00325246"/>
    <w:rsid w:val="00327850"/>
    <w:rsid w:val="00327B70"/>
    <w:rsid w:val="003332FA"/>
    <w:rsid w:val="003343E4"/>
    <w:rsid w:val="00334D58"/>
    <w:rsid w:val="00335449"/>
    <w:rsid w:val="00335D01"/>
    <w:rsid w:val="00335F55"/>
    <w:rsid w:val="00336552"/>
    <w:rsid w:val="0033684D"/>
    <w:rsid w:val="00336A80"/>
    <w:rsid w:val="00337144"/>
    <w:rsid w:val="0034282E"/>
    <w:rsid w:val="00344E00"/>
    <w:rsid w:val="00344F88"/>
    <w:rsid w:val="00350BCB"/>
    <w:rsid w:val="00351F61"/>
    <w:rsid w:val="00352F29"/>
    <w:rsid w:val="00353353"/>
    <w:rsid w:val="00353EDE"/>
    <w:rsid w:val="00356F28"/>
    <w:rsid w:val="00357293"/>
    <w:rsid w:val="00357A6B"/>
    <w:rsid w:val="00362527"/>
    <w:rsid w:val="00362638"/>
    <w:rsid w:val="003639C6"/>
    <w:rsid w:val="00365DFF"/>
    <w:rsid w:val="00366A2F"/>
    <w:rsid w:val="003707F1"/>
    <w:rsid w:val="00371027"/>
    <w:rsid w:val="0037142A"/>
    <w:rsid w:val="003734F0"/>
    <w:rsid w:val="00376935"/>
    <w:rsid w:val="0037699D"/>
    <w:rsid w:val="0037786C"/>
    <w:rsid w:val="0037788D"/>
    <w:rsid w:val="003779BF"/>
    <w:rsid w:val="0038098A"/>
    <w:rsid w:val="00380ED5"/>
    <w:rsid w:val="0038174A"/>
    <w:rsid w:val="00382F80"/>
    <w:rsid w:val="003830DC"/>
    <w:rsid w:val="003836C9"/>
    <w:rsid w:val="00383DE6"/>
    <w:rsid w:val="00384960"/>
    <w:rsid w:val="00385482"/>
    <w:rsid w:val="00385F41"/>
    <w:rsid w:val="00385FBB"/>
    <w:rsid w:val="0038668F"/>
    <w:rsid w:val="003904B5"/>
    <w:rsid w:val="00393123"/>
    <w:rsid w:val="003938E2"/>
    <w:rsid w:val="00395D62"/>
    <w:rsid w:val="00396494"/>
    <w:rsid w:val="00396633"/>
    <w:rsid w:val="00397A46"/>
    <w:rsid w:val="003A000B"/>
    <w:rsid w:val="003A0B19"/>
    <w:rsid w:val="003A1281"/>
    <w:rsid w:val="003A4250"/>
    <w:rsid w:val="003A5B9D"/>
    <w:rsid w:val="003A6ADF"/>
    <w:rsid w:val="003A760C"/>
    <w:rsid w:val="003B39CF"/>
    <w:rsid w:val="003B4D79"/>
    <w:rsid w:val="003B7CD2"/>
    <w:rsid w:val="003C0EF3"/>
    <w:rsid w:val="003C1FBC"/>
    <w:rsid w:val="003C2E42"/>
    <w:rsid w:val="003C432A"/>
    <w:rsid w:val="003C4A95"/>
    <w:rsid w:val="003C5303"/>
    <w:rsid w:val="003D1E1C"/>
    <w:rsid w:val="003D3941"/>
    <w:rsid w:val="003D3F5E"/>
    <w:rsid w:val="003D5CB1"/>
    <w:rsid w:val="003D5F04"/>
    <w:rsid w:val="003D7984"/>
    <w:rsid w:val="003E006B"/>
    <w:rsid w:val="003E0CDC"/>
    <w:rsid w:val="003E187D"/>
    <w:rsid w:val="003E2664"/>
    <w:rsid w:val="003E2802"/>
    <w:rsid w:val="003E3312"/>
    <w:rsid w:val="003E41ED"/>
    <w:rsid w:val="003E556A"/>
    <w:rsid w:val="003E5E1A"/>
    <w:rsid w:val="003E6280"/>
    <w:rsid w:val="003E7C2A"/>
    <w:rsid w:val="003F02F7"/>
    <w:rsid w:val="003F0D93"/>
    <w:rsid w:val="003F10CE"/>
    <w:rsid w:val="003F534E"/>
    <w:rsid w:val="003F58D8"/>
    <w:rsid w:val="003F6769"/>
    <w:rsid w:val="00400343"/>
    <w:rsid w:val="00401D1B"/>
    <w:rsid w:val="00401F02"/>
    <w:rsid w:val="00403888"/>
    <w:rsid w:val="004056C8"/>
    <w:rsid w:val="00405874"/>
    <w:rsid w:val="0040617A"/>
    <w:rsid w:val="004100E4"/>
    <w:rsid w:val="00410577"/>
    <w:rsid w:val="00410C66"/>
    <w:rsid w:val="004111BC"/>
    <w:rsid w:val="00414809"/>
    <w:rsid w:val="00416A6A"/>
    <w:rsid w:val="00416A91"/>
    <w:rsid w:val="00420496"/>
    <w:rsid w:val="00421514"/>
    <w:rsid w:val="00422791"/>
    <w:rsid w:val="00423DFC"/>
    <w:rsid w:val="00426AF4"/>
    <w:rsid w:val="00426ECF"/>
    <w:rsid w:val="00427736"/>
    <w:rsid w:val="00430A2C"/>
    <w:rsid w:val="00436239"/>
    <w:rsid w:val="004368B2"/>
    <w:rsid w:val="00436AD3"/>
    <w:rsid w:val="00436B2C"/>
    <w:rsid w:val="00437938"/>
    <w:rsid w:val="0044025B"/>
    <w:rsid w:val="0044060F"/>
    <w:rsid w:val="00441094"/>
    <w:rsid w:val="004420E0"/>
    <w:rsid w:val="00450AF4"/>
    <w:rsid w:val="00450CDA"/>
    <w:rsid w:val="00450E67"/>
    <w:rsid w:val="00451417"/>
    <w:rsid w:val="0045281E"/>
    <w:rsid w:val="00452912"/>
    <w:rsid w:val="00453A54"/>
    <w:rsid w:val="00454234"/>
    <w:rsid w:val="004576DF"/>
    <w:rsid w:val="004577F6"/>
    <w:rsid w:val="0045795F"/>
    <w:rsid w:val="00457FF3"/>
    <w:rsid w:val="00462241"/>
    <w:rsid w:val="004647BA"/>
    <w:rsid w:val="004647E5"/>
    <w:rsid w:val="0046498D"/>
    <w:rsid w:val="004652C0"/>
    <w:rsid w:val="0046566F"/>
    <w:rsid w:val="00465842"/>
    <w:rsid w:val="00466097"/>
    <w:rsid w:val="0046624B"/>
    <w:rsid w:val="0047212F"/>
    <w:rsid w:val="00472AEF"/>
    <w:rsid w:val="004730F5"/>
    <w:rsid w:val="0047561C"/>
    <w:rsid w:val="0047588A"/>
    <w:rsid w:val="00480100"/>
    <w:rsid w:val="00480C79"/>
    <w:rsid w:val="004816F2"/>
    <w:rsid w:val="00483E96"/>
    <w:rsid w:val="0048716B"/>
    <w:rsid w:val="00490BF9"/>
    <w:rsid w:val="00491DD7"/>
    <w:rsid w:val="004921E6"/>
    <w:rsid w:val="004939F9"/>
    <w:rsid w:val="00494116"/>
    <w:rsid w:val="00496451"/>
    <w:rsid w:val="004977FB"/>
    <w:rsid w:val="004A0C62"/>
    <w:rsid w:val="004A0C7D"/>
    <w:rsid w:val="004A6130"/>
    <w:rsid w:val="004A7986"/>
    <w:rsid w:val="004B0776"/>
    <w:rsid w:val="004B1626"/>
    <w:rsid w:val="004B24F4"/>
    <w:rsid w:val="004B6DD6"/>
    <w:rsid w:val="004B7BF3"/>
    <w:rsid w:val="004C1EB4"/>
    <w:rsid w:val="004C2487"/>
    <w:rsid w:val="004D0470"/>
    <w:rsid w:val="004D09D9"/>
    <w:rsid w:val="004D1A14"/>
    <w:rsid w:val="004D38D1"/>
    <w:rsid w:val="004D3999"/>
    <w:rsid w:val="004D4B29"/>
    <w:rsid w:val="004D4B67"/>
    <w:rsid w:val="004D4E85"/>
    <w:rsid w:val="004D6245"/>
    <w:rsid w:val="004D63FD"/>
    <w:rsid w:val="004D642D"/>
    <w:rsid w:val="004D6534"/>
    <w:rsid w:val="004D722C"/>
    <w:rsid w:val="004E0465"/>
    <w:rsid w:val="004E13AD"/>
    <w:rsid w:val="004E1ADF"/>
    <w:rsid w:val="004E1D40"/>
    <w:rsid w:val="004E23F9"/>
    <w:rsid w:val="004E3F3C"/>
    <w:rsid w:val="004E40B4"/>
    <w:rsid w:val="004E6211"/>
    <w:rsid w:val="004F0459"/>
    <w:rsid w:val="004F22C7"/>
    <w:rsid w:val="004F30E9"/>
    <w:rsid w:val="004F3754"/>
    <w:rsid w:val="004F42E4"/>
    <w:rsid w:val="004F5ED5"/>
    <w:rsid w:val="004F678B"/>
    <w:rsid w:val="004F6F75"/>
    <w:rsid w:val="004F7A48"/>
    <w:rsid w:val="004F7CF2"/>
    <w:rsid w:val="00501C79"/>
    <w:rsid w:val="0050346F"/>
    <w:rsid w:val="005044EF"/>
    <w:rsid w:val="00504790"/>
    <w:rsid w:val="0050749A"/>
    <w:rsid w:val="00507C07"/>
    <w:rsid w:val="00510186"/>
    <w:rsid w:val="00511505"/>
    <w:rsid w:val="00511FD3"/>
    <w:rsid w:val="00512EB8"/>
    <w:rsid w:val="0051354E"/>
    <w:rsid w:val="00513AB6"/>
    <w:rsid w:val="00515E33"/>
    <w:rsid w:val="0051651E"/>
    <w:rsid w:val="00516E38"/>
    <w:rsid w:val="00517AB9"/>
    <w:rsid w:val="005219C7"/>
    <w:rsid w:val="00522AA1"/>
    <w:rsid w:val="00522EAF"/>
    <w:rsid w:val="00523798"/>
    <w:rsid w:val="00523831"/>
    <w:rsid w:val="00525AFE"/>
    <w:rsid w:val="005261AE"/>
    <w:rsid w:val="005266C2"/>
    <w:rsid w:val="00526C30"/>
    <w:rsid w:val="005300C3"/>
    <w:rsid w:val="00530B56"/>
    <w:rsid w:val="005318E4"/>
    <w:rsid w:val="00531BB5"/>
    <w:rsid w:val="00531BD7"/>
    <w:rsid w:val="0053556A"/>
    <w:rsid w:val="005367CC"/>
    <w:rsid w:val="00537964"/>
    <w:rsid w:val="00537B00"/>
    <w:rsid w:val="00543820"/>
    <w:rsid w:val="005442B7"/>
    <w:rsid w:val="00544376"/>
    <w:rsid w:val="0054443B"/>
    <w:rsid w:val="0054623B"/>
    <w:rsid w:val="005510B5"/>
    <w:rsid w:val="00554F88"/>
    <w:rsid w:val="005567FA"/>
    <w:rsid w:val="00561629"/>
    <w:rsid w:val="00563892"/>
    <w:rsid w:val="005645BC"/>
    <w:rsid w:val="00564729"/>
    <w:rsid w:val="00564E18"/>
    <w:rsid w:val="00570270"/>
    <w:rsid w:val="00570A13"/>
    <w:rsid w:val="00570EF7"/>
    <w:rsid w:val="00572BA7"/>
    <w:rsid w:val="00574239"/>
    <w:rsid w:val="005764A6"/>
    <w:rsid w:val="00576971"/>
    <w:rsid w:val="00576BC2"/>
    <w:rsid w:val="00576E6E"/>
    <w:rsid w:val="00577BC9"/>
    <w:rsid w:val="0058148F"/>
    <w:rsid w:val="00582CF2"/>
    <w:rsid w:val="005836EB"/>
    <w:rsid w:val="00583FF9"/>
    <w:rsid w:val="00586463"/>
    <w:rsid w:val="00590188"/>
    <w:rsid w:val="00592938"/>
    <w:rsid w:val="005934E4"/>
    <w:rsid w:val="0059354D"/>
    <w:rsid w:val="00593B29"/>
    <w:rsid w:val="00593E76"/>
    <w:rsid w:val="00594284"/>
    <w:rsid w:val="005A3C1F"/>
    <w:rsid w:val="005A3E77"/>
    <w:rsid w:val="005A3EEF"/>
    <w:rsid w:val="005A45CD"/>
    <w:rsid w:val="005A513C"/>
    <w:rsid w:val="005A56DF"/>
    <w:rsid w:val="005A77C5"/>
    <w:rsid w:val="005B0C92"/>
    <w:rsid w:val="005B2AE6"/>
    <w:rsid w:val="005B411E"/>
    <w:rsid w:val="005B47F8"/>
    <w:rsid w:val="005B4CEF"/>
    <w:rsid w:val="005B5594"/>
    <w:rsid w:val="005B6558"/>
    <w:rsid w:val="005B7486"/>
    <w:rsid w:val="005B7FF0"/>
    <w:rsid w:val="005C12DD"/>
    <w:rsid w:val="005C188C"/>
    <w:rsid w:val="005C3009"/>
    <w:rsid w:val="005C4695"/>
    <w:rsid w:val="005C4BE6"/>
    <w:rsid w:val="005C66E2"/>
    <w:rsid w:val="005D041F"/>
    <w:rsid w:val="005D0F47"/>
    <w:rsid w:val="005D1030"/>
    <w:rsid w:val="005D1371"/>
    <w:rsid w:val="005D29F2"/>
    <w:rsid w:val="005D5C9A"/>
    <w:rsid w:val="005D6044"/>
    <w:rsid w:val="005D6E49"/>
    <w:rsid w:val="005E0749"/>
    <w:rsid w:val="005E0BFA"/>
    <w:rsid w:val="005E0DF5"/>
    <w:rsid w:val="005E0E57"/>
    <w:rsid w:val="005E1A5F"/>
    <w:rsid w:val="005E4A93"/>
    <w:rsid w:val="005E4C14"/>
    <w:rsid w:val="005E5875"/>
    <w:rsid w:val="005E5F58"/>
    <w:rsid w:val="005F0814"/>
    <w:rsid w:val="005F0DC0"/>
    <w:rsid w:val="005F3A3D"/>
    <w:rsid w:val="005F4EFB"/>
    <w:rsid w:val="005F7B6F"/>
    <w:rsid w:val="005F7BEA"/>
    <w:rsid w:val="00600E50"/>
    <w:rsid w:val="00601963"/>
    <w:rsid w:val="00602B36"/>
    <w:rsid w:val="0060304B"/>
    <w:rsid w:val="006030DD"/>
    <w:rsid w:val="0060320E"/>
    <w:rsid w:val="006050F2"/>
    <w:rsid w:val="0060575C"/>
    <w:rsid w:val="00605ED7"/>
    <w:rsid w:val="00606240"/>
    <w:rsid w:val="00606A2A"/>
    <w:rsid w:val="00607105"/>
    <w:rsid w:val="0061064B"/>
    <w:rsid w:val="0061072F"/>
    <w:rsid w:val="00620294"/>
    <w:rsid w:val="00621B68"/>
    <w:rsid w:val="00621CE1"/>
    <w:rsid w:val="00622021"/>
    <w:rsid w:val="006222A9"/>
    <w:rsid w:val="00622503"/>
    <w:rsid w:val="00622517"/>
    <w:rsid w:val="00623153"/>
    <w:rsid w:val="006232CB"/>
    <w:rsid w:val="0062442C"/>
    <w:rsid w:val="00624C2B"/>
    <w:rsid w:val="006254C5"/>
    <w:rsid w:val="006255E8"/>
    <w:rsid w:val="00625B90"/>
    <w:rsid w:val="0062691F"/>
    <w:rsid w:val="00627492"/>
    <w:rsid w:val="006275E0"/>
    <w:rsid w:val="00632439"/>
    <w:rsid w:val="006367C9"/>
    <w:rsid w:val="00637265"/>
    <w:rsid w:val="0063798F"/>
    <w:rsid w:val="00640ADA"/>
    <w:rsid w:val="0064401C"/>
    <w:rsid w:val="00645A88"/>
    <w:rsid w:val="00646445"/>
    <w:rsid w:val="00646906"/>
    <w:rsid w:val="00646E6B"/>
    <w:rsid w:val="0064710D"/>
    <w:rsid w:val="00647475"/>
    <w:rsid w:val="006476B5"/>
    <w:rsid w:val="006478D3"/>
    <w:rsid w:val="00647EB4"/>
    <w:rsid w:val="006518C7"/>
    <w:rsid w:val="006520A4"/>
    <w:rsid w:val="0065283A"/>
    <w:rsid w:val="0065337F"/>
    <w:rsid w:val="006538E7"/>
    <w:rsid w:val="00655A50"/>
    <w:rsid w:val="00656AD4"/>
    <w:rsid w:val="00656AE0"/>
    <w:rsid w:val="00656D4E"/>
    <w:rsid w:val="00660154"/>
    <w:rsid w:val="00660B47"/>
    <w:rsid w:val="00661D4C"/>
    <w:rsid w:val="00663394"/>
    <w:rsid w:val="00663DAE"/>
    <w:rsid w:val="00664269"/>
    <w:rsid w:val="0066485C"/>
    <w:rsid w:val="00665B71"/>
    <w:rsid w:val="00666418"/>
    <w:rsid w:val="006673F5"/>
    <w:rsid w:val="00667A67"/>
    <w:rsid w:val="0067034A"/>
    <w:rsid w:val="00670CF7"/>
    <w:rsid w:val="00671BB9"/>
    <w:rsid w:val="006740B3"/>
    <w:rsid w:val="00677485"/>
    <w:rsid w:val="00677A58"/>
    <w:rsid w:val="00677DFB"/>
    <w:rsid w:val="00681A60"/>
    <w:rsid w:val="00681B6D"/>
    <w:rsid w:val="0068217B"/>
    <w:rsid w:val="00682657"/>
    <w:rsid w:val="006844E6"/>
    <w:rsid w:val="006857CF"/>
    <w:rsid w:val="00685ABD"/>
    <w:rsid w:val="00686175"/>
    <w:rsid w:val="006877A3"/>
    <w:rsid w:val="00687A18"/>
    <w:rsid w:val="00687FEE"/>
    <w:rsid w:val="00690743"/>
    <w:rsid w:val="00693041"/>
    <w:rsid w:val="00695BA8"/>
    <w:rsid w:val="0069617D"/>
    <w:rsid w:val="00696A5A"/>
    <w:rsid w:val="0069774F"/>
    <w:rsid w:val="00697D04"/>
    <w:rsid w:val="00697E6D"/>
    <w:rsid w:val="006A02B0"/>
    <w:rsid w:val="006A0423"/>
    <w:rsid w:val="006A351A"/>
    <w:rsid w:val="006A3D7F"/>
    <w:rsid w:val="006A4804"/>
    <w:rsid w:val="006A4983"/>
    <w:rsid w:val="006A4C78"/>
    <w:rsid w:val="006A4DCA"/>
    <w:rsid w:val="006A691B"/>
    <w:rsid w:val="006A6BCF"/>
    <w:rsid w:val="006A7164"/>
    <w:rsid w:val="006B1283"/>
    <w:rsid w:val="006B1661"/>
    <w:rsid w:val="006B18DA"/>
    <w:rsid w:val="006B2CE8"/>
    <w:rsid w:val="006B3532"/>
    <w:rsid w:val="006B3634"/>
    <w:rsid w:val="006B377F"/>
    <w:rsid w:val="006B3E54"/>
    <w:rsid w:val="006B4CAA"/>
    <w:rsid w:val="006B7499"/>
    <w:rsid w:val="006C0068"/>
    <w:rsid w:val="006C1423"/>
    <w:rsid w:val="006C144A"/>
    <w:rsid w:val="006C1573"/>
    <w:rsid w:val="006C4474"/>
    <w:rsid w:val="006C56B2"/>
    <w:rsid w:val="006C5AB4"/>
    <w:rsid w:val="006D1057"/>
    <w:rsid w:val="006D2103"/>
    <w:rsid w:val="006D2689"/>
    <w:rsid w:val="006D2F34"/>
    <w:rsid w:val="006D33E2"/>
    <w:rsid w:val="006D3CA3"/>
    <w:rsid w:val="006D4A73"/>
    <w:rsid w:val="006D5FEC"/>
    <w:rsid w:val="006E092F"/>
    <w:rsid w:val="006E0B8E"/>
    <w:rsid w:val="006E0BA7"/>
    <w:rsid w:val="006E21F2"/>
    <w:rsid w:val="006E2818"/>
    <w:rsid w:val="006E2C28"/>
    <w:rsid w:val="006E3CA5"/>
    <w:rsid w:val="006E4874"/>
    <w:rsid w:val="006E643D"/>
    <w:rsid w:val="006F04E1"/>
    <w:rsid w:val="006F2273"/>
    <w:rsid w:val="006F3214"/>
    <w:rsid w:val="006F36E0"/>
    <w:rsid w:val="006F4668"/>
    <w:rsid w:val="006F78E3"/>
    <w:rsid w:val="00700981"/>
    <w:rsid w:val="0070165B"/>
    <w:rsid w:val="00703DF1"/>
    <w:rsid w:val="007061F0"/>
    <w:rsid w:val="007063E9"/>
    <w:rsid w:val="00707FFE"/>
    <w:rsid w:val="00710AB6"/>
    <w:rsid w:val="007125FC"/>
    <w:rsid w:val="00712693"/>
    <w:rsid w:val="00712CE4"/>
    <w:rsid w:val="00713C74"/>
    <w:rsid w:val="00714C28"/>
    <w:rsid w:val="00716A40"/>
    <w:rsid w:val="00716D68"/>
    <w:rsid w:val="00716EF2"/>
    <w:rsid w:val="00720127"/>
    <w:rsid w:val="007225FF"/>
    <w:rsid w:val="0072286B"/>
    <w:rsid w:val="00723008"/>
    <w:rsid w:val="007231CC"/>
    <w:rsid w:val="007236B3"/>
    <w:rsid w:val="00723C59"/>
    <w:rsid w:val="00723FA6"/>
    <w:rsid w:val="007242F6"/>
    <w:rsid w:val="00726153"/>
    <w:rsid w:val="00726C7D"/>
    <w:rsid w:val="00727A02"/>
    <w:rsid w:val="00727C72"/>
    <w:rsid w:val="00727EA7"/>
    <w:rsid w:val="00731515"/>
    <w:rsid w:val="00731690"/>
    <w:rsid w:val="00731846"/>
    <w:rsid w:val="00733795"/>
    <w:rsid w:val="0073468A"/>
    <w:rsid w:val="00734E4F"/>
    <w:rsid w:val="00737095"/>
    <w:rsid w:val="00737A52"/>
    <w:rsid w:val="0074046E"/>
    <w:rsid w:val="007404E2"/>
    <w:rsid w:val="0074100F"/>
    <w:rsid w:val="00741E1E"/>
    <w:rsid w:val="0074235B"/>
    <w:rsid w:val="007429FC"/>
    <w:rsid w:val="0074466D"/>
    <w:rsid w:val="00745763"/>
    <w:rsid w:val="00750693"/>
    <w:rsid w:val="00751600"/>
    <w:rsid w:val="007539C1"/>
    <w:rsid w:val="007543AD"/>
    <w:rsid w:val="00756B26"/>
    <w:rsid w:val="007571B5"/>
    <w:rsid w:val="00760491"/>
    <w:rsid w:val="0076098C"/>
    <w:rsid w:val="007615A7"/>
    <w:rsid w:val="00764732"/>
    <w:rsid w:val="00765D28"/>
    <w:rsid w:val="007662F0"/>
    <w:rsid w:val="0077011F"/>
    <w:rsid w:val="00770794"/>
    <w:rsid w:val="00770D24"/>
    <w:rsid w:val="00770D95"/>
    <w:rsid w:val="00772AED"/>
    <w:rsid w:val="00772CC6"/>
    <w:rsid w:val="00772FD2"/>
    <w:rsid w:val="0077334A"/>
    <w:rsid w:val="0077345C"/>
    <w:rsid w:val="00774E89"/>
    <w:rsid w:val="0077619B"/>
    <w:rsid w:val="00776C35"/>
    <w:rsid w:val="00776DB8"/>
    <w:rsid w:val="007771FD"/>
    <w:rsid w:val="007802F2"/>
    <w:rsid w:val="007812A3"/>
    <w:rsid w:val="00783602"/>
    <w:rsid w:val="007839EB"/>
    <w:rsid w:val="0078558E"/>
    <w:rsid w:val="007860AE"/>
    <w:rsid w:val="00787CF5"/>
    <w:rsid w:val="00790A8C"/>
    <w:rsid w:val="0079345E"/>
    <w:rsid w:val="00795268"/>
    <w:rsid w:val="00795525"/>
    <w:rsid w:val="007A0261"/>
    <w:rsid w:val="007A1B01"/>
    <w:rsid w:val="007A2AAD"/>
    <w:rsid w:val="007A3A63"/>
    <w:rsid w:val="007A3BE7"/>
    <w:rsid w:val="007A3D33"/>
    <w:rsid w:val="007A6BE5"/>
    <w:rsid w:val="007A7065"/>
    <w:rsid w:val="007B071B"/>
    <w:rsid w:val="007B1189"/>
    <w:rsid w:val="007B2F83"/>
    <w:rsid w:val="007B439E"/>
    <w:rsid w:val="007B7391"/>
    <w:rsid w:val="007B75AD"/>
    <w:rsid w:val="007C0170"/>
    <w:rsid w:val="007C280D"/>
    <w:rsid w:val="007C2DCF"/>
    <w:rsid w:val="007C2EA8"/>
    <w:rsid w:val="007C4EC1"/>
    <w:rsid w:val="007C5B16"/>
    <w:rsid w:val="007C5BE1"/>
    <w:rsid w:val="007C6214"/>
    <w:rsid w:val="007D0A2A"/>
    <w:rsid w:val="007D142B"/>
    <w:rsid w:val="007D14B4"/>
    <w:rsid w:val="007D28F3"/>
    <w:rsid w:val="007D322E"/>
    <w:rsid w:val="007E21C9"/>
    <w:rsid w:val="007E2AED"/>
    <w:rsid w:val="007E3C57"/>
    <w:rsid w:val="007E444F"/>
    <w:rsid w:val="007E52AB"/>
    <w:rsid w:val="007E5B28"/>
    <w:rsid w:val="007E688B"/>
    <w:rsid w:val="007F32B1"/>
    <w:rsid w:val="007F4197"/>
    <w:rsid w:val="007F5173"/>
    <w:rsid w:val="007F564F"/>
    <w:rsid w:val="007F7EA7"/>
    <w:rsid w:val="00800AD7"/>
    <w:rsid w:val="00801061"/>
    <w:rsid w:val="0080110C"/>
    <w:rsid w:val="00802C4C"/>
    <w:rsid w:val="0080332E"/>
    <w:rsid w:val="00803433"/>
    <w:rsid w:val="00804765"/>
    <w:rsid w:val="008056E0"/>
    <w:rsid w:val="00806492"/>
    <w:rsid w:val="008070AC"/>
    <w:rsid w:val="00807743"/>
    <w:rsid w:val="00810F7C"/>
    <w:rsid w:val="00812AF5"/>
    <w:rsid w:val="00812D79"/>
    <w:rsid w:val="00814186"/>
    <w:rsid w:val="0081420C"/>
    <w:rsid w:val="008143A1"/>
    <w:rsid w:val="008153C8"/>
    <w:rsid w:val="008155FF"/>
    <w:rsid w:val="00816D57"/>
    <w:rsid w:val="008172C3"/>
    <w:rsid w:val="00821069"/>
    <w:rsid w:val="00822AF9"/>
    <w:rsid w:val="00822D4C"/>
    <w:rsid w:val="00823406"/>
    <w:rsid w:val="008259B6"/>
    <w:rsid w:val="00825A02"/>
    <w:rsid w:val="008264A9"/>
    <w:rsid w:val="00826C83"/>
    <w:rsid w:val="00827948"/>
    <w:rsid w:val="00830764"/>
    <w:rsid w:val="008313FC"/>
    <w:rsid w:val="00833FE8"/>
    <w:rsid w:val="008349AD"/>
    <w:rsid w:val="008367B4"/>
    <w:rsid w:val="00836A17"/>
    <w:rsid w:val="0083710E"/>
    <w:rsid w:val="00837165"/>
    <w:rsid w:val="00842D75"/>
    <w:rsid w:val="0084344F"/>
    <w:rsid w:val="0084493E"/>
    <w:rsid w:val="00844AAE"/>
    <w:rsid w:val="00844C68"/>
    <w:rsid w:val="00845267"/>
    <w:rsid w:val="00846F86"/>
    <w:rsid w:val="008505CF"/>
    <w:rsid w:val="008511DF"/>
    <w:rsid w:val="0085433D"/>
    <w:rsid w:val="00855492"/>
    <w:rsid w:val="008564B5"/>
    <w:rsid w:val="00865350"/>
    <w:rsid w:val="008654D1"/>
    <w:rsid w:val="00865BC4"/>
    <w:rsid w:val="0086672C"/>
    <w:rsid w:val="008672A3"/>
    <w:rsid w:val="008714DA"/>
    <w:rsid w:val="00872A43"/>
    <w:rsid w:val="00872AB9"/>
    <w:rsid w:val="008747DC"/>
    <w:rsid w:val="00875546"/>
    <w:rsid w:val="0088228F"/>
    <w:rsid w:val="00884812"/>
    <w:rsid w:val="008854F1"/>
    <w:rsid w:val="00887412"/>
    <w:rsid w:val="00887DA4"/>
    <w:rsid w:val="00890245"/>
    <w:rsid w:val="00890364"/>
    <w:rsid w:val="00892245"/>
    <w:rsid w:val="00892577"/>
    <w:rsid w:val="00893324"/>
    <w:rsid w:val="00893DFD"/>
    <w:rsid w:val="00894457"/>
    <w:rsid w:val="00894DA1"/>
    <w:rsid w:val="00894F69"/>
    <w:rsid w:val="00895859"/>
    <w:rsid w:val="00895BCD"/>
    <w:rsid w:val="008A0F9F"/>
    <w:rsid w:val="008A1035"/>
    <w:rsid w:val="008A1963"/>
    <w:rsid w:val="008A232C"/>
    <w:rsid w:val="008A33AF"/>
    <w:rsid w:val="008A69CE"/>
    <w:rsid w:val="008A7272"/>
    <w:rsid w:val="008A7B94"/>
    <w:rsid w:val="008B06B2"/>
    <w:rsid w:val="008B0BC0"/>
    <w:rsid w:val="008B0BE9"/>
    <w:rsid w:val="008B1185"/>
    <w:rsid w:val="008B1A4F"/>
    <w:rsid w:val="008B2A93"/>
    <w:rsid w:val="008B40C5"/>
    <w:rsid w:val="008B495C"/>
    <w:rsid w:val="008B547B"/>
    <w:rsid w:val="008B64EF"/>
    <w:rsid w:val="008B6B55"/>
    <w:rsid w:val="008C0DD6"/>
    <w:rsid w:val="008C1655"/>
    <w:rsid w:val="008C17E2"/>
    <w:rsid w:val="008C19F1"/>
    <w:rsid w:val="008C2C42"/>
    <w:rsid w:val="008D0466"/>
    <w:rsid w:val="008D0DC9"/>
    <w:rsid w:val="008D176C"/>
    <w:rsid w:val="008D1BC3"/>
    <w:rsid w:val="008D1EFA"/>
    <w:rsid w:val="008D2FAD"/>
    <w:rsid w:val="008D593D"/>
    <w:rsid w:val="008D5A80"/>
    <w:rsid w:val="008D7470"/>
    <w:rsid w:val="008D7805"/>
    <w:rsid w:val="008E1208"/>
    <w:rsid w:val="008E1CBA"/>
    <w:rsid w:val="008E2F64"/>
    <w:rsid w:val="008E3A4E"/>
    <w:rsid w:val="008E3B96"/>
    <w:rsid w:val="008E3C7F"/>
    <w:rsid w:val="008E447E"/>
    <w:rsid w:val="008E57D4"/>
    <w:rsid w:val="008E5A4F"/>
    <w:rsid w:val="008E6087"/>
    <w:rsid w:val="008E691F"/>
    <w:rsid w:val="008E6B8C"/>
    <w:rsid w:val="008F07EB"/>
    <w:rsid w:val="008F0F77"/>
    <w:rsid w:val="008F1089"/>
    <w:rsid w:val="008F1E62"/>
    <w:rsid w:val="008F3371"/>
    <w:rsid w:val="008F3DF9"/>
    <w:rsid w:val="008F4C30"/>
    <w:rsid w:val="008F5975"/>
    <w:rsid w:val="008F6790"/>
    <w:rsid w:val="00901864"/>
    <w:rsid w:val="00901A1D"/>
    <w:rsid w:val="0090371E"/>
    <w:rsid w:val="0090565A"/>
    <w:rsid w:val="00906B17"/>
    <w:rsid w:val="00906C4A"/>
    <w:rsid w:val="00906CA3"/>
    <w:rsid w:val="009101B4"/>
    <w:rsid w:val="00911042"/>
    <w:rsid w:val="00911A18"/>
    <w:rsid w:val="009129B1"/>
    <w:rsid w:val="00914369"/>
    <w:rsid w:val="00914C9D"/>
    <w:rsid w:val="00914F9C"/>
    <w:rsid w:val="00915F2B"/>
    <w:rsid w:val="00916E6C"/>
    <w:rsid w:val="009174FA"/>
    <w:rsid w:val="009209D9"/>
    <w:rsid w:val="009220F5"/>
    <w:rsid w:val="00924087"/>
    <w:rsid w:val="0092477B"/>
    <w:rsid w:val="00926A1E"/>
    <w:rsid w:val="00926B7A"/>
    <w:rsid w:val="00926F27"/>
    <w:rsid w:val="009316B5"/>
    <w:rsid w:val="00931A79"/>
    <w:rsid w:val="009324E0"/>
    <w:rsid w:val="00934856"/>
    <w:rsid w:val="009349DC"/>
    <w:rsid w:val="00937B5C"/>
    <w:rsid w:val="009414EA"/>
    <w:rsid w:val="0094233E"/>
    <w:rsid w:val="0094287F"/>
    <w:rsid w:val="00946277"/>
    <w:rsid w:val="009467E0"/>
    <w:rsid w:val="009503C8"/>
    <w:rsid w:val="00950439"/>
    <w:rsid w:val="009521C4"/>
    <w:rsid w:val="009531AA"/>
    <w:rsid w:val="009536BC"/>
    <w:rsid w:val="00954F7B"/>
    <w:rsid w:val="009568A9"/>
    <w:rsid w:val="00961D67"/>
    <w:rsid w:val="00962877"/>
    <w:rsid w:val="0096324B"/>
    <w:rsid w:val="00963F88"/>
    <w:rsid w:val="00963F8A"/>
    <w:rsid w:val="00964202"/>
    <w:rsid w:val="00964738"/>
    <w:rsid w:val="009648DB"/>
    <w:rsid w:val="00964FB9"/>
    <w:rsid w:val="00966E3F"/>
    <w:rsid w:val="00967EAE"/>
    <w:rsid w:val="00970623"/>
    <w:rsid w:val="00970C26"/>
    <w:rsid w:val="00973E09"/>
    <w:rsid w:val="00974AA7"/>
    <w:rsid w:val="00976981"/>
    <w:rsid w:val="00976F19"/>
    <w:rsid w:val="009775D9"/>
    <w:rsid w:val="00977D52"/>
    <w:rsid w:val="0098050F"/>
    <w:rsid w:val="00980944"/>
    <w:rsid w:val="00981573"/>
    <w:rsid w:val="00981846"/>
    <w:rsid w:val="009822F0"/>
    <w:rsid w:val="009823B0"/>
    <w:rsid w:val="00982AE4"/>
    <w:rsid w:val="00984706"/>
    <w:rsid w:val="00984C72"/>
    <w:rsid w:val="00984F14"/>
    <w:rsid w:val="00986CB5"/>
    <w:rsid w:val="00991BFD"/>
    <w:rsid w:val="00991C05"/>
    <w:rsid w:val="00993EE1"/>
    <w:rsid w:val="009945E5"/>
    <w:rsid w:val="00994B8E"/>
    <w:rsid w:val="00994C32"/>
    <w:rsid w:val="009A2D8C"/>
    <w:rsid w:val="009A2E98"/>
    <w:rsid w:val="009A3B67"/>
    <w:rsid w:val="009A4FF0"/>
    <w:rsid w:val="009A548A"/>
    <w:rsid w:val="009A5954"/>
    <w:rsid w:val="009A5FF1"/>
    <w:rsid w:val="009A639B"/>
    <w:rsid w:val="009A6D21"/>
    <w:rsid w:val="009B0E31"/>
    <w:rsid w:val="009B2A75"/>
    <w:rsid w:val="009B3679"/>
    <w:rsid w:val="009B3C28"/>
    <w:rsid w:val="009B4804"/>
    <w:rsid w:val="009B5846"/>
    <w:rsid w:val="009B5C0A"/>
    <w:rsid w:val="009B73D6"/>
    <w:rsid w:val="009B7C9F"/>
    <w:rsid w:val="009B7DAB"/>
    <w:rsid w:val="009C06B1"/>
    <w:rsid w:val="009C096B"/>
    <w:rsid w:val="009C0CE1"/>
    <w:rsid w:val="009C2745"/>
    <w:rsid w:val="009C3626"/>
    <w:rsid w:val="009C379C"/>
    <w:rsid w:val="009C57E8"/>
    <w:rsid w:val="009C62DE"/>
    <w:rsid w:val="009C6E80"/>
    <w:rsid w:val="009C7461"/>
    <w:rsid w:val="009D24D6"/>
    <w:rsid w:val="009E2A37"/>
    <w:rsid w:val="009E310A"/>
    <w:rsid w:val="009E5026"/>
    <w:rsid w:val="009E5180"/>
    <w:rsid w:val="009E77CD"/>
    <w:rsid w:val="009E7F5B"/>
    <w:rsid w:val="009F0F9C"/>
    <w:rsid w:val="009F16A6"/>
    <w:rsid w:val="009F177D"/>
    <w:rsid w:val="009F2270"/>
    <w:rsid w:val="009F4207"/>
    <w:rsid w:val="009F44A7"/>
    <w:rsid w:val="009F5A24"/>
    <w:rsid w:val="00A020B7"/>
    <w:rsid w:val="00A0264A"/>
    <w:rsid w:val="00A02E9D"/>
    <w:rsid w:val="00A05098"/>
    <w:rsid w:val="00A10FB9"/>
    <w:rsid w:val="00A1187B"/>
    <w:rsid w:val="00A11A23"/>
    <w:rsid w:val="00A12A6B"/>
    <w:rsid w:val="00A13239"/>
    <w:rsid w:val="00A134D4"/>
    <w:rsid w:val="00A13E59"/>
    <w:rsid w:val="00A15F83"/>
    <w:rsid w:val="00A1603E"/>
    <w:rsid w:val="00A161F5"/>
    <w:rsid w:val="00A164AB"/>
    <w:rsid w:val="00A1664F"/>
    <w:rsid w:val="00A1741D"/>
    <w:rsid w:val="00A20CD8"/>
    <w:rsid w:val="00A22C0D"/>
    <w:rsid w:val="00A24999"/>
    <w:rsid w:val="00A24D6B"/>
    <w:rsid w:val="00A2677D"/>
    <w:rsid w:val="00A27B8B"/>
    <w:rsid w:val="00A31B43"/>
    <w:rsid w:val="00A32967"/>
    <w:rsid w:val="00A32C2C"/>
    <w:rsid w:val="00A33690"/>
    <w:rsid w:val="00A35C42"/>
    <w:rsid w:val="00A36237"/>
    <w:rsid w:val="00A362DD"/>
    <w:rsid w:val="00A36553"/>
    <w:rsid w:val="00A36A6D"/>
    <w:rsid w:val="00A36B11"/>
    <w:rsid w:val="00A402B3"/>
    <w:rsid w:val="00A41D41"/>
    <w:rsid w:val="00A41F4F"/>
    <w:rsid w:val="00A4590A"/>
    <w:rsid w:val="00A45CEA"/>
    <w:rsid w:val="00A47194"/>
    <w:rsid w:val="00A47761"/>
    <w:rsid w:val="00A47E03"/>
    <w:rsid w:val="00A522AB"/>
    <w:rsid w:val="00A524E2"/>
    <w:rsid w:val="00A52639"/>
    <w:rsid w:val="00A52F62"/>
    <w:rsid w:val="00A53064"/>
    <w:rsid w:val="00A537FC"/>
    <w:rsid w:val="00A53DEC"/>
    <w:rsid w:val="00A54296"/>
    <w:rsid w:val="00A55937"/>
    <w:rsid w:val="00A559CA"/>
    <w:rsid w:val="00A60C0A"/>
    <w:rsid w:val="00A60F13"/>
    <w:rsid w:val="00A64D65"/>
    <w:rsid w:val="00A65CA7"/>
    <w:rsid w:val="00A66958"/>
    <w:rsid w:val="00A70EBD"/>
    <w:rsid w:val="00A75E46"/>
    <w:rsid w:val="00A7717D"/>
    <w:rsid w:val="00A77878"/>
    <w:rsid w:val="00A800BB"/>
    <w:rsid w:val="00A802DE"/>
    <w:rsid w:val="00A81061"/>
    <w:rsid w:val="00A8351A"/>
    <w:rsid w:val="00A84357"/>
    <w:rsid w:val="00A84CC2"/>
    <w:rsid w:val="00A872E3"/>
    <w:rsid w:val="00A91D86"/>
    <w:rsid w:val="00A9200A"/>
    <w:rsid w:val="00A93C81"/>
    <w:rsid w:val="00A97075"/>
    <w:rsid w:val="00AA3E92"/>
    <w:rsid w:val="00AA4570"/>
    <w:rsid w:val="00AA6B8F"/>
    <w:rsid w:val="00AB0784"/>
    <w:rsid w:val="00AB08F3"/>
    <w:rsid w:val="00AB1D86"/>
    <w:rsid w:val="00AB2B9B"/>
    <w:rsid w:val="00AB3767"/>
    <w:rsid w:val="00AB4E08"/>
    <w:rsid w:val="00AB533B"/>
    <w:rsid w:val="00AB57D8"/>
    <w:rsid w:val="00AB6CC9"/>
    <w:rsid w:val="00AC01B0"/>
    <w:rsid w:val="00AC4285"/>
    <w:rsid w:val="00AC45CF"/>
    <w:rsid w:val="00AC4A37"/>
    <w:rsid w:val="00AC5178"/>
    <w:rsid w:val="00AC753B"/>
    <w:rsid w:val="00AC7A81"/>
    <w:rsid w:val="00AC7B22"/>
    <w:rsid w:val="00AD10B4"/>
    <w:rsid w:val="00AD26F4"/>
    <w:rsid w:val="00AD2DB3"/>
    <w:rsid w:val="00AD40AB"/>
    <w:rsid w:val="00AD769A"/>
    <w:rsid w:val="00AE001F"/>
    <w:rsid w:val="00AE0915"/>
    <w:rsid w:val="00AE09A1"/>
    <w:rsid w:val="00AE24A3"/>
    <w:rsid w:val="00AE272B"/>
    <w:rsid w:val="00AE29F4"/>
    <w:rsid w:val="00AE3754"/>
    <w:rsid w:val="00AE42CF"/>
    <w:rsid w:val="00AE4309"/>
    <w:rsid w:val="00AE73A4"/>
    <w:rsid w:val="00AE79BD"/>
    <w:rsid w:val="00AF02E1"/>
    <w:rsid w:val="00AF09A7"/>
    <w:rsid w:val="00AF39F0"/>
    <w:rsid w:val="00AF472F"/>
    <w:rsid w:val="00AF6639"/>
    <w:rsid w:val="00AF6F4F"/>
    <w:rsid w:val="00B002BF"/>
    <w:rsid w:val="00B06B57"/>
    <w:rsid w:val="00B06C96"/>
    <w:rsid w:val="00B07F6F"/>
    <w:rsid w:val="00B137D3"/>
    <w:rsid w:val="00B144DD"/>
    <w:rsid w:val="00B15CAB"/>
    <w:rsid w:val="00B1785C"/>
    <w:rsid w:val="00B17B3E"/>
    <w:rsid w:val="00B21D85"/>
    <w:rsid w:val="00B2297E"/>
    <w:rsid w:val="00B2454F"/>
    <w:rsid w:val="00B245FC"/>
    <w:rsid w:val="00B24F16"/>
    <w:rsid w:val="00B2671F"/>
    <w:rsid w:val="00B2769B"/>
    <w:rsid w:val="00B311D6"/>
    <w:rsid w:val="00B312E4"/>
    <w:rsid w:val="00B3610E"/>
    <w:rsid w:val="00B37561"/>
    <w:rsid w:val="00B40529"/>
    <w:rsid w:val="00B431E6"/>
    <w:rsid w:val="00B444B6"/>
    <w:rsid w:val="00B45067"/>
    <w:rsid w:val="00B45387"/>
    <w:rsid w:val="00B4583D"/>
    <w:rsid w:val="00B45ACA"/>
    <w:rsid w:val="00B45DFC"/>
    <w:rsid w:val="00B45F1B"/>
    <w:rsid w:val="00B46E34"/>
    <w:rsid w:val="00B47BD1"/>
    <w:rsid w:val="00B47DC2"/>
    <w:rsid w:val="00B5122A"/>
    <w:rsid w:val="00B52653"/>
    <w:rsid w:val="00B53F4E"/>
    <w:rsid w:val="00B560E1"/>
    <w:rsid w:val="00B659DA"/>
    <w:rsid w:val="00B666A0"/>
    <w:rsid w:val="00B66B74"/>
    <w:rsid w:val="00B67DF5"/>
    <w:rsid w:val="00B702A2"/>
    <w:rsid w:val="00B71177"/>
    <w:rsid w:val="00B730B0"/>
    <w:rsid w:val="00B74E16"/>
    <w:rsid w:val="00B77412"/>
    <w:rsid w:val="00B8106B"/>
    <w:rsid w:val="00B81BD5"/>
    <w:rsid w:val="00B82047"/>
    <w:rsid w:val="00B82CB3"/>
    <w:rsid w:val="00B8363C"/>
    <w:rsid w:val="00B8417B"/>
    <w:rsid w:val="00B86171"/>
    <w:rsid w:val="00B86969"/>
    <w:rsid w:val="00B87428"/>
    <w:rsid w:val="00B87A24"/>
    <w:rsid w:val="00B93C0E"/>
    <w:rsid w:val="00B94008"/>
    <w:rsid w:val="00B9423A"/>
    <w:rsid w:val="00B9588C"/>
    <w:rsid w:val="00B9596A"/>
    <w:rsid w:val="00B972D5"/>
    <w:rsid w:val="00BA0117"/>
    <w:rsid w:val="00BA1DCB"/>
    <w:rsid w:val="00BA21DD"/>
    <w:rsid w:val="00BA3352"/>
    <w:rsid w:val="00BA3851"/>
    <w:rsid w:val="00BA398C"/>
    <w:rsid w:val="00BA458D"/>
    <w:rsid w:val="00BB0FCC"/>
    <w:rsid w:val="00BB2151"/>
    <w:rsid w:val="00BB3928"/>
    <w:rsid w:val="00BB4577"/>
    <w:rsid w:val="00BB48DE"/>
    <w:rsid w:val="00BB4A7D"/>
    <w:rsid w:val="00BB7419"/>
    <w:rsid w:val="00BB747D"/>
    <w:rsid w:val="00BC0560"/>
    <w:rsid w:val="00BC1974"/>
    <w:rsid w:val="00BC1DE7"/>
    <w:rsid w:val="00BC2C7C"/>
    <w:rsid w:val="00BC2E66"/>
    <w:rsid w:val="00BC3AAD"/>
    <w:rsid w:val="00BC4C0C"/>
    <w:rsid w:val="00BC5261"/>
    <w:rsid w:val="00BC75D4"/>
    <w:rsid w:val="00BD03CD"/>
    <w:rsid w:val="00BD29BE"/>
    <w:rsid w:val="00BD307D"/>
    <w:rsid w:val="00BD54FD"/>
    <w:rsid w:val="00BD6D8C"/>
    <w:rsid w:val="00BE287B"/>
    <w:rsid w:val="00BE2D69"/>
    <w:rsid w:val="00BE31B4"/>
    <w:rsid w:val="00BE5A0E"/>
    <w:rsid w:val="00BE764D"/>
    <w:rsid w:val="00BF1F5C"/>
    <w:rsid w:val="00BF5D8D"/>
    <w:rsid w:val="00BF5F64"/>
    <w:rsid w:val="00BF62E9"/>
    <w:rsid w:val="00BF6844"/>
    <w:rsid w:val="00BF75A6"/>
    <w:rsid w:val="00C01B76"/>
    <w:rsid w:val="00C0340F"/>
    <w:rsid w:val="00C03BA1"/>
    <w:rsid w:val="00C04A7F"/>
    <w:rsid w:val="00C04B99"/>
    <w:rsid w:val="00C0530F"/>
    <w:rsid w:val="00C12529"/>
    <w:rsid w:val="00C129CC"/>
    <w:rsid w:val="00C12A4A"/>
    <w:rsid w:val="00C1392D"/>
    <w:rsid w:val="00C1571F"/>
    <w:rsid w:val="00C15FC0"/>
    <w:rsid w:val="00C15FE8"/>
    <w:rsid w:val="00C16BEC"/>
    <w:rsid w:val="00C202D1"/>
    <w:rsid w:val="00C2059A"/>
    <w:rsid w:val="00C20861"/>
    <w:rsid w:val="00C209E4"/>
    <w:rsid w:val="00C20CF0"/>
    <w:rsid w:val="00C2234A"/>
    <w:rsid w:val="00C227C0"/>
    <w:rsid w:val="00C2343D"/>
    <w:rsid w:val="00C2373F"/>
    <w:rsid w:val="00C23A40"/>
    <w:rsid w:val="00C2459A"/>
    <w:rsid w:val="00C25C8D"/>
    <w:rsid w:val="00C25CAE"/>
    <w:rsid w:val="00C25F12"/>
    <w:rsid w:val="00C27AFB"/>
    <w:rsid w:val="00C31FF0"/>
    <w:rsid w:val="00C375E6"/>
    <w:rsid w:val="00C3771A"/>
    <w:rsid w:val="00C40263"/>
    <w:rsid w:val="00C40996"/>
    <w:rsid w:val="00C414DA"/>
    <w:rsid w:val="00C41C9E"/>
    <w:rsid w:val="00C429A1"/>
    <w:rsid w:val="00C43291"/>
    <w:rsid w:val="00C45782"/>
    <w:rsid w:val="00C471D1"/>
    <w:rsid w:val="00C5190E"/>
    <w:rsid w:val="00C53773"/>
    <w:rsid w:val="00C54543"/>
    <w:rsid w:val="00C54A3F"/>
    <w:rsid w:val="00C55A8C"/>
    <w:rsid w:val="00C55C8E"/>
    <w:rsid w:val="00C57BC0"/>
    <w:rsid w:val="00C57BF6"/>
    <w:rsid w:val="00C6009F"/>
    <w:rsid w:val="00C60298"/>
    <w:rsid w:val="00C61CB8"/>
    <w:rsid w:val="00C63BC2"/>
    <w:rsid w:val="00C64896"/>
    <w:rsid w:val="00C64A04"/>
    <w:rsid w:val="00C66116"/>
    <w:rsid w:val="00C67C01"/>
    <w:rsid w:val="00C71267"/>
    <w:rsid w:val="00C71481"/>
    <w:rsid w:val="00C715B8"/>
    <w:rsid w:val="00C73598"/>
    <w:rsid w:val="00C73EF6"/>
    <w:rsid w:val="00C815A7"/>
    <w:rsid w:val="00C8255C"/>
    <w:rsid w:val="00C83460"/>
    <w:rsid w:val="00C83B34"/>
    <w:rsid w:val="00C84D77"/>
    <w:rsid w:val="00C859FE"/>
    <w:rsid w:val="00C87AA2"/>
    <w:rsid w:val="00C911B6"/>
    <w:rsid w:val="00C91292"/>
    <w:rsid w:val="00C91D60"/>
    <w:rsid w:val="00C941E7"/>
    <w:rsid w:val="00C94458"/>
    <w:rsid w:val="00C94738"/>
    <w:rsid w:val="00C9611F"/>
    <w:rsid w:val="00CA1564"/>
    <w:rsid w:val="00CA3C3D"/>
    <w:rsid w:val="00CA6394"/>
    <w:rsid w:val="00CA6E8B"/>
    <w:rsid w:val="00CA7EE5"/>
    <w:rsid w:val="00CB237C"/>
    <w:rsid w:val="00CB3025"/>
    <w:rsid w:val="00CB42E4"/>
    <w:rsid w:val="00CB43B7"/>
    <w:rsid w:val="00CB532C"/>
    <w:rsid w:val="00CB60F6"/>
    <w:rsid w:val="00CB6463"/>
    <w:rsid w:val="00CC3717"/>
    <w:rsid w:val="00CC3B50"/>
    <w:rsid w:val="00CC5859"/>
    <w:rsid w:val="00CC6278"/>
    <w:rsid w:val="00CC6B1C"/>
    <w:rsid w:val="00CC7774"/>
    <w:rsid w:val="00CC7814"/>
    <w:rsid w:val="00CC7BE8"/>
    <w:rsid w:val="00CC7F88"/>
    <w:rsid w:val="00CD052A"/>
    <w:rsid w:val="00CD07BE"/>
    <w:rsid w:val="00CD3FFB"/>
    <w:rsid w:val="00CD4435"/>
    <w:rsid w:val="00CD4473"/>
    <w:rsid w:val="00CD5E67"/>
    <w:rsid w:val="00CD64CE"/>
    <w:rsid w:val="00CD6D7D"/>
    <w:rsid w:val="00CE1757"/>
    <w:rsid w:val="00CE3F49"/>
    <w:rsid w:val="00CE44FD"/>
    <w:rsid w:val="00CE4A56"/>
    <w:rsid w:val="00CE4B27"/>
    <w:rsid w:val="00CE713E"/>
    <w:rsid w:val="00CF2233"/>
    <w:rsid w:val="00CF4C36"/>
    <w:rsid w:val="00CF502C"/>
    <w:rsid w:val="00CF515A"/>
    <w:rsid w:val="00CF6ABC"/>
    <w:rsid w:val="00CF7BB8"/>
    <w:rsid w:val="00D0071E"/>
    <w:rsid w:val="00D020FC"/>
    <w:rsid w:val="00D029AA"/>
    <w:rsid w:val="00D037AF"/>
    <w:rsid w:val="00D03EFF"/>
    <w:rsid w:val="00D06294"/>
    <w:rsid w:val="00D076F9"/>
    <w:rsid w:val="00D07971"/>
    <w:rsid w:val="00D10A01"/>
    <w:rsid w:val="00D11353"/>
    <w:rsid w:val="00D11BD3"/>
    <w:rsid w:val="00D12830"/>
    <w:rsid w:val="00D12CB9"/>
    <w:rsid w:val="00D13385"/>
    <w:rsid w:val="00D1347F"/>
    <w:rsid w:val="00D13669"/>
    <w:rsid w:val="00D144CF"/>
    <w:rsid w:val="00D14726"/>
    <w:rsid w:val="00D20899"/>
    <w:rsid w:val="00D21924"/>
    <w:rsid w:val="00D21DD1"/>
    <w:rsid w:val="00D2338E"/>
    <w:rsid w:val="00D234C6"/>
    <w:rsid w:val="00D24E13"/>
    <w:rsid w:val="00D25B9A"/>
    <w:rsid w:val="00D25CC5"/>
    <w:rsid w:val="00D2637C"/>
    <w:rsid w:val="00D26ADB"/>
    <w:rsid w:val="00D27E43"/>
    <w:rsid w:val="00D30A57"/>
    <w:rsid w:val="00D313CB"/>
    <w:rsid w:val="00D31DC0"/>
    <w:rsid w:val="00D31F5B"/>
    <w:rsid w:val="00D320DD"/>
    <w:rsid w:val="00D32370"/>
    <w:rsid w:val="00D337E3"/>
    <w:rsid w:val="00D356CA"/>
    <w:rsid w:val="00D356D5"/>
    <w:rsid w:val="00D35F35"/>
    <w:rsid w:val="00D36502"/>
    <w:rsid w:val="00D37698"/>
    <w:rsid w:val="00D40E69"/>
    <w:rsid w:val="00D4122C"/>
    <w:rsid w:val="00D41F92"/>
    <w:rsid w:val="00D4685C"/>
    <w:rsid w:val="00D469A3"/>
    <w:rsid w:val="00D50BA0"/>
    <w:rsid w:val="00D5221C"/>
    <w:rsid w:val="00D52290"/>
    <w:rsid w:val="00D5296F"/>
    <w:rsid w:val="00D5319A"/>
    <w:rsid w:val="00D54D2E"/>
    <w:rsid w:val="00D55D7E"/>
    <w:rsid w:val="00D56A83"/>
    <w:rsid w:val="00D57898"/>
    <w:rsid w:val="00D57BB8"/>
    <w:rsid w:val="00D57D1D"/>
    <w:rsid w:val="00D62373"/>
    <w:rsid w:val="00D67ABA"/>
    <w:rsid w:val="00D70E1C"/>
    <w:rsid w:val="00D70F1C"/>
    <w:rsid w:val="00D71AED"/>
    <w:rsid w:val="00D71B53"/>
    <w:rsid w:val="00D724CE"/>
    <w:rsid w:val="00D741D4"/>
    <w:rsid w:val="00D74B18"/>
    <w:rsid w:val="00D74C2E"/>
    <w:rsid w:val="00D80A84"/>
    <w:rsid w:val="00D815F6"/>
    <w:rsid w:val="00D81889"/>
    <w:rsid w:val="00D81CB6"/>
    <w:rsid w:val="00D82886"/>
    <w:rsid w:val="00D8445C"/>
    <w:rsid w:val="00D84704"/>
    <w:rsid w:val="00D86468"/>
    <w:rsid w:val="00D86CB8"/>
    <w:rsid w:val="00D87098"/>
    <w:rsid w:val="00D877AF"/>
    <w:rsid w:val="00D90225"/>
    <w:rsid w:val="00D90A5E"/>
    <w:rsid w:val="00D91370"/>
    <w:rsid w:val="00D920DC"/>
    <w:rsid w:val="00D92D28"/>
    <w:rsid w:val="00D9361A"/>
    <w:rsid w:val="00D941B4"/>
    <w:rsid w:val="00D95FDC"/>
    <w:rsid w:val="00D966E4"/>
    <w:rsid w:val="00DA0711"/>
    <w:rsid w:val="00DA1050"/>
    <w:rsid w:val="00DA15E0"/>
    <w:rsid w:val="00DA2A12"/>
    <w:rsid w:val="00DA49B6"/>
    <w:rsid w:val="00DA4A8C"/>
    <w:rsid w:val="00DA4C77"/>
    <w:rsid w:val="00DA4D9D"/>
    <w:rsid w:val="00DA50DD"/>
    <w:rsid w:val="00DA7530"/>
    <w:rsid w:val="00DA79A0"/>
    <w:rsid w:val="00DB1534"/>
    <w:rsid w:val="00DB24C5"/>
    <w:rsid w:val="00DB2D4A"/>
    <w:rsid w:val="00DB3B0B"/>
    <w:rsid w:val="00DB5393"/>
    <w:rsid w:val="00DB59ED"/>
    <w:rsid w:val="00DB5AA9"/>
    <w:rsid w:val="00DB7FEE"/>
    <w:rsid w:val="00DC00DF"/>
    <w:rsid w:val="00DC0275"/>
    <w:rsid w:val="00DC0731"/>
    <w:rsid w:val="00DC32E5"/>
    <w:rsid w:val="00DC33AC"/>
    <w:rsid w:val="00DC40DE"/>
    <w:rsid w:val="00DC64FB"/>
    <w:rsid w:val="00DC6CDF"/>
    <w:rsid w:val="00DD05DF"/>
    <w:rsid w:val="00DD197E"/>
    <w:rsid w:val="00DD19AD"/>
    <w:rsid w:val="00DD2CFF"/>
    <w:rsid w:val="00DD3AFF"/>
    <w:rsid w:val="00DD403D"/>
    <w:rsid w:val="00DD4CC4"/>
    <w:rsid w:val="00DD4F74"/>
    <w:rsid w:val="00DD53A0"/>
    <w:rsid w:val="00DD55CD"/>
    <w:rsid w:val="00DE13D4"/>
    <w:rsid w:val="00DE191D"/>
    <w:rsid w:val="00DE2B6A"/>
    <w:rsid w:val="00DE2BCF"/>
    <w:rsid w:val="00DE665B"/>
    <w:rsid w:val="00DE7DA1"/>
    <w:rsid w:val="00DF544D"/>
    <w:rsid w:val="00DF6C38"/>
    <w:rsid w:val="00DF7C63"/>
    <w:rsid w:val="00DF7CFB"/>
    <w:rsid w:val="00DF7FFC"/>
    <w:rsid w:val="00E03279"/>
    <w:rsid w:val="00E039E8"/>
    <w:rsid w:val="00E03F54"/>
    <w:rsid w:val="00E04AF7"/>
    <w:rsid w:val="00E068A6"/>
    <w:rsid w:val="00E12650"/>
    <w:rsid w:val="00E13956"/>
    <w:rsid w:val="00E160A2"/>
    <w:rsid w:val="00E20766"/>
    <w:rsid w:val="00E217CF"/>
    <w:rsid w:val="00E21839"/>
    <w:rsid w:val="00E2346C"/>
    <w:rsid w:val="00E236E5"/>
    <w:rsid w:val="00E25DD3"/>
    <w:rsid w:val="00E26592"/>
    <w:rsid w:val="00E26B75"/>
    <w:rsid w:val="00E27C10"/>
    <w:rsid w:val="00E31076"/>
    <w:rsid w:val="00E31583"/>
    <w:rsid w:val="00E31775"/>
    <w:rsid w:val="00E319B5"/>
    <w:rsid w:val="00E31DED"/>
    <w:rsid w:val="00E33110"/>
    <w:rsid w:val="00E3372B"/>
    <w:rsid w:val="00E35835"/>
    <w:rsid w:val="00E3591B"/>
    <w:rsid w:val="00E36644"/>
    <w:rsid w:val="00E3674E"/>
    <w:rsid w:val="00E418A3"/>
    <w:rsid w:val="00E418D0"/>
    <w:rsid w:val="00E41CCA"/>
    <w:rsid w:val="00E42151"/>
    <w:rsid w:val="00E439F0"/>
    <w:rsid w:val="00E446BC"/>
    <w:rsid w:val="00E4523D"/>
    <w:rsid w:val="00E46AE2"/>
    <w:rsid w:val="00E46B76"/>
    <w:rsid w:val="00E47865"/>
    <w:rsid w:val="00E50986"/>
    <w:rsid w:val="00E510FB"/>
    <w:rsid w:val="00E512D3"/>
    <w:rsid w:val="00E53BC0"/>
    <w:rsid w:val="00E5477C"/>
    <w:rsid w:val="00E549CB"/>
    <w:rsid w:val="00E54B2D"/>
    <w:rsid w:val="00E57F2B"/>
    <w:rsid w:val="00E62462"/>
    <w:rsid w:val="00E6248C"/>
    <w:rsid w:val="00E62E8A"/>
    <w:rsid w:val="00E644BD"/>
    <w:rsid w:val="00E64FF6"/>
    <w:rsid w:val="00E702F0"/>
    <w:rsid w:val="00E7034C"/>
    <w:rsid w:val="00E70A9E"/>
    <w:rsid w:val="00E721E8"/>
    <w:rsid w:val="00E72AED"/>
    <w:rsid w:val="00E74C96"/>
    <w:rsid w:val="00E75678"/>
    <w:rsid w:val="00E75A77"/>
    <w:rsid w:val="00E7632B"/>
    <w:rsid w:val="00E768BE"/>
    <w:rsid w:val="00E76ED9"/>
    <w:rsid w:val="00E77431"/>
    <w:rsid w:val="00E776FA"/>
    <w:rsid w:val="00E80F49"/>
    <w:rsid w:val="00E81286"/>
    <w:rsid w:val="00E82391"/>
    <w:rsid w:val="00E82ADD"/>
    <w:rsid w:val="00E84218"/>
    <w:rsid w:val="00E851E9"/>
    <w:rsid w:val="00E85718"/>
    <w:rsid w:val="00E87B66"/>
    <w:rsid w:val="00E90D4E"/>
    <w:rsid w:val="00E92346"/>
    <w:rsid w:val="00E92543"/>
    <w:rsid w:val="00E94414"/>
    <w:rsid w:val="00E9611A"/>
    <w:rsid w:val="00E97A38"/>
    <w:rsid w:val="00EA0B9A"/>
    <w:rsid w:val="00EA37C8"/>
    <w:rsid w:val="00EA3FCF"/>
    <w:rsid w:val="00EA782D"/>
    <w:rsid w:val="00EA7AF2"/>
    <w:rsid w:val="00EB1ACA"/>
    <w:rsid w:val="00EB6B03"/>
    <w:rsid w:val="00EB7076"/>
    <w:rsid w:val="00EC28F5"/>
    <w:rsid w:val="00EC2F40"/>
    <w:rsid w:val="00EC3803"/>
    <w:rsid w:val="00EC3B1B"/>
    <w:rsid w:val="00ED0979"/>
    <w:rsid w:val="00ED1EF4"/>
    <w:rsid w:val="00ED34C9"/>
    <w:rsid w:val="00ED4179"/>
    <w:rsid w:val="00ED637A"/>
    <w:rsid w:val="00ED7B2D"/>
    <w:rsid w:val="00EE0487"/>
    <w:rsid w:val="00EE2675"/>
    <w:rsid w:val="00EE3394"/>
    <w:rsid w:val="00EE4237"/>
    <w:rsid w:val="00EE4B88"/>
    <w:rsid w:val="00EE4D1D"/>
    <w:rsid w:val="00EE7BC2"/>
    <w:rsid w:val="00EF03F5"/>
    <w:rsid w:val="00EF0BF8"/>
    <w:rsid w:val="00EF4B00"/>
    <w:rsid w:val="00EF534D"/>
    <w:rsid w:val="00F00776"/>
    <w:rsid w:val="00F02835"/>
    <w:rsid w:val="00F02A93"/>
    <w:rsid w:val="00F02B50"/>
    <w:rsid w:val="00F0312E"/>
    <w:rsid w:val="00F03197"/>
    <w:rsid w:val="00F03960"/>
    <w:rsid w:val="00F040B0"/>
    <w:rsid w:val="00F040E0"/>
    <w:rsid w:val="00F058B6"/>
    <w:rsid w:val="00F07444"/>
    <w:rsid w:val="00F07CEC"/>
    <w:rsid w:val="00F13513"/>
    <w:rsid w:val="00F150F8"/>
    <w:rsid w:val="00F161FA"/>
    <w:rsid w:val="00F16A15"/>
    <w:rsid w:val="00F16F3F"/>
    <w:rsid w:val="00F219BB"/>
    <w:rsid w:val="00F22147"/>
    <w:rsid w:val="00F22BB3"/>
    <w:rsid w:val="00F24079"/>
    <w:rsid w:val="00F27AD1"/>
    <w:rsid w:val="00F27E73"/>
    <w:rsid w:val="00F30EAE"/>
    <w:rsid w:val="00F34A49"/>
    <w:rsid w:val="00F35E3A"/>
    <w:rsid w:val="00F35FBE"/>
    <w:rsid w:val="00F41A9B"/>
    <w:rsid w:val="00F42D10"/>
    <w:rsid w:val="00F431F0"/>
    <w:rsid w:val="00F44E4E"/>
    <w:rsid w:val="00F472CE"/>
    <w:rsid w:val="00F52418"/>
    <w:rsid w:val="00F52A18"/>
    <w:rsid w:val="00F535DF"/>
    <w:rsid w:val="00F53C1A"/>
    <w:rsid w:val="00F60D9B"/>
    <w:rsid w:val="00F61CDB"/>
    <w:rsid w:val="00F61E8D"/>
    <w:rsid w:val="00F627A9"/>
    <w:rsid w:val="00F64825"/>
    <w:rsid w:val="00F65008"/>
    <w:rsid w:val="00F66082"/>
    <w:rsid w:val="00F67CF0"/>
    <w:rsid w:val="00F8161E"/>
    <w:rsid w:val="00F83922"/>
    <w:rsid w:val="00F83CEB"/>
    <w:rsid w:val="00F83FA9"/>
    <w:rsid w:val="00F9261A"/>
    <w:rsid w:val="00F92D5D"/>
    <w:rsid w:val="00F9491B"/>
    <w:rsid w:val="00F962AB"/>
    <w:rsid w:val="00FA04B3"/>
    <w:rsid w:val="00FA25AF"/>
    <w:rsid w:val="00FA2EAC"/>
    <w:rsid w:val="00FA34EB"/>
    <w:rsid w:val="00FA369C"/>
    <w:rsid w:val="00FA422B"/>
    <w:rsid w:val="00FA47D4"/>
    <w:rsid w:val="00FA61EB"/>
    <w:rsid w:val="00FA6A7F"/>
    <w:rsid w:val="00FA6C48"/>
    <w:rsid w:val="00FA6F2F"/>
    <w:rsid w:val="00FA73E3"/>
    <w:rsid w:val="00FA7C20"/>
    <w:rsid w:val="00FB015B"/>
    <w:rsid w:val="00FB12C5"/>
    <w:rsid w:val="00FB1A4D"/>
    <w:rsid w:val="00FB2320"/>
    <w:rsid w:val="00FB2E5C"/>
    <w:rsid w:val="00FB2EBC"/>
    <w:rsid w:val="00FB34CC"/>
    <w:rsid w:val="00FB397B"/>
    <w:rsid w:val="00FB493E"/>
    <w:rsid w:val="00FB6BE2"/>
    <w:rsid w:val="00FB7179"/>
    <w:rsid w:val="00FC10EA"/>
    <w:rsid w:val="00FC12D6"/>
    <w:rsid w:val="00FC3D20"/>
    <w:rsid w:val="00FC4ED2"/>
    <w:rsid w:val="00FC669F"/>
    <w:rsid w:val="00FC68BE"/>
    <w:rsid w:val="00FC7111"/>
    <w:rsid w:val="00FC722B"/>
    <w:rsid w:val="00FD25C8"/>
    <w:rsid w:val="00FD2C25"/>
    <w:rsid w:val="00FD306F"/>
    <w:rsid w:val="00FD4706"/>
    <w:rsid w:val="00FD4781"/>
    <w:rsid w:val="00FD6B74"/>
    <w:rsid w:val="00FD6D18"/>
    <w:rsid w:val="00FE0061"/>
    <w:rsid w:val="00FE09D0"/>
    <w:rsid w:val="00FE0FB3"/>
    <w:rsid w:val="00FE126E"/>
    <w:rsid w:val="00FE1630"/>
    <w:rsid w:val="00FE238F"/>
    <w:rsid w:val="00FE2A56"/>
    <w:rsid w:val="00FE3030"/>
    <w:rsid w:val="00FE5568"/>
    <w:rsid w:val="00FE5B3D"/>
    <w:rsid w:val="00FE5EBB"/>
    <w:rsid w:val="00FE7214"/>
    <w:rsid w:val="00FF21BE"/>
    <w:rsid w:val="00FF2386"/>
    <w:rsid w:val="00FF3B7B"/>
    <w:rsid w:val="00FF4271"/>
    <w:rsid w:val="00FF6FFB"/>
    <w:rsid w:val="00FF7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484D6E"/>
  <w15:chartTrackingRefBased/>
  <w15:docId w15:val="{AF2B86EC-7698-47AF-AD0D-851A76E4D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a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6C4A"/>
  </w:style>
  <w:style w:type="paragraph" w:styleId="Ttulo1">
    <w:name w:val="heading 1"/>
    <w:basedOn w:val="Normal"/>
    <w:next w:val="Normal"/>
    <w:link w:val="Ttulo1Car"/>
    <w:uiPriority w:val="9"/>
    <w:qFormat/>
    <w:rsid w:val="00BC1974"/>
    <w:pPr>
      <w:spacing w:after="240" w:line="276" w:lineRule="auto"/>
      <w:ind w:left="340" w:hanging="340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link w:val="Ttulo2Car"/>
    <w:uiPriority w:val="9"/>
    <w:qFormat/>
    <w:rsid w:val="00906C4A"/>
    <w:pPr>
      <w:spacing w:before="240"/>
      <w:ind w:left="340" w:hanging="340"/>
      <w:contextualSpacing/>
      <w:outlineLvl w:val="1"/>
    </w:pPr>
    <w:rPr>
      <w:b/>
      <w:sz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906C4A"/>
    <w:pPr>
      <w:ind w:left="340" w:hanging="340"/>
      <w:contextualSpacing/>
      <w:outlineLvl w:val="2"/>
    </w:pPr>
    <w:rPr>
      <w:sz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numbering" w:customStyle="1" w:styleId="moltvell">
    <w:name w:val="molt vell"/>
    <w:uiPriority w:val="99"/>
    <w:rsid w:val="00324DBC"/>
    <w:pPr>
      <w:numPr>
        <w:numId w:val="1"/>
      </w:numPr>
    </w:pPr>
  </w:style>
  <w:style w:type="paragraph" w:customStyle="1" w:styleId="A-TITOLCAPITOLTESI">
    <w:name w:val="A-TITOL CAPITOL TESI"/>
    <w:basedOn w:val="Prrafodelista"/>
    <w:link w:val="A-TITOLCAPITOLTESICar"/>
    <w:qFormat/>
    <w:rsid w:val="00BC1974"/>
    <w:pPr>
      <w:numPr>
        <w:numId w:val="9"/>
      </w:numPr>
    </w:pPr>
    <w:rPr>
      <w:rFonts w:ascii="Arial" w:hAnsi="Arial" w:cs="Arial"/>
      <w:b/>
      <w:caps/>
      <w:sz w:val="28"/>
      <w:szCs w:val="28"/>
    </w:rPr>
  </w:style>
  <w:style w:type="character" w:customStyle="1" w:styleId="A-TITOLCAPITOLTESICar">
    <w:name w:val="A-TITOL CAPITOL TESI Car"/>
    <w:basedOn w:val="Fuentedeprrafopredeter"/>
    <w:link w:val="A-TITOLCAPITOLTESI"/>
    <w:rsid w:val="00C63BC2"/>
    <w:rPr>
      <w:rFonts w:ascii="Arial" w:hAnsi="Arial" w:cs="Arial"/>
      <w:b/>
      <w:caps/>
      <w:sz w:val="28"/>
      <w:szCs w:val="28"/>
    </w:rPr>
  </w:style>
  <w:style w:type="paragraph" w:styleId="Prrafodelista">
    <w:name w:val="List Paragraph"/>
    <w:basedOn w:val="Normal"/>
    <w:uiPriority w:val="34"/>
    <w:qFormat/>
    <w:rsid w:val="00DE191D"/>
    <w:pPr>
      <w:ind w:left="720"/>
      <w:contextualSpacing/>
    </w:pPr>
  </w:style>
  <w:style w:type="paragraph" w:customStyle="1" w:styleId="vell">
    <w:name w:val="vell"/>
    <w:basedOn w:val="Normal"/>
    <w:link w:val="vellCar"/>
    <w:qFormat/>
    <w:rsid w:val="00C63BC2"/>
    <w:pPr>
      <w:numPr>
        <w:numId w:val="5"/>
      </w:numPr>
    </w:pPr>
    <w:rPr>
      <w:caps/>
    </w:rPr>
  </w:style>
  <w:style w:type="character" w:customStyle="1" w:styleId="vellCar">
    <w:name w:val="vell Car"/>
    <w:basedOn w:val="Fuentedeprrafopredeter"/>
    <w:link w:val="vell"/>
    <w:rsid w:val="00C63BC2"/>
    <w:rPr>
      <w:rFonts w:ascii="Arial" w:hAnsi="Arial" w:cs="Arial"/>
      <w:b w:val="0"/>
      <w:caps/>
      <w:sz w:val="28"/>
      <w:szCs w:val="28"/>
    </w:rPr>
  </w:style>
  <w:style w:type="paragraph" w:customStyle="1" w:styleId="C-SUBAPARTATTESI">
    <w:name w:val="C-SUBAPARTAT TESI"/>
    <w:basedOn w:val="A-TITOLCAPITOLTESI"/>
    <w:link w:val="C-SUBAPARTATTESICar"/>
    <w:qFormat/>
    <w:rsid w:val="00C63BC2"/>
    <w:pPr>
      <w:numPr>
        <w:ilvl w:val="2"/>
      </w:numPr>
    </w:pPr>
    <w:rPr>
      <w:b w:val="0"/>
      <w:caps w:val="0"/>
    </w:rPr>
  </w:style>
  <w:style w:type="character" w:customStyle="1" w:styleId="C-SUBAPARTATTESICar">
    <w:name w:val="C-SUBAPARTAT TESI Car"/>
    <w:basedOn w:val="A-TITOLCAPITOLTESICar"/>
    <w:link w:val="C-SUBAPARTATTESI"/>
    <w:rsid w:val="00C63BC2"/>
    <w:rPr>
      <w:rFonts w:ascii="Arial" w:hAnsi="Arial" w:cs="Arial"/>
      <w:b w:val="0"/>
      <w:caps w:val="0"/>
      <w:sz w:val="28"/>
      <w:szCs w:val="28"/>
    </w:rPr>
  </w:style>
  <w:style w:type="paragraph" w:customStyle="1" w:styleId="D-TEXTTESI">
    <w:name w:val="D-TEXT TESI"/>
    <w:basedOn w:val="C-SUBAPARTATTESI"/>
    <w:link w:val="D-TEXTTESICar"/>
    <w:qFormat/>
    <w:rsid w:val="00C63BC2"/>
    <w:pPr>
      <w:numPr>
        <w:ilvl w:val="0"/>
        <w:numId w:val="0"/>
      </w:numPr>
      <w:spacing w:after="240" w:line="240" w:lineRule="auto"/>
      <w:contextualSpacing w:val="0"/>
      <w:jc w:val="both"/>
    </w:pPr>
    <w:rPr>
      <w:sz w:val="24"/>
    </w:rPr>
  </w:style>
  <w:style w:type="character" w:customStyle="1" w:styleId="D-TEXTTESICar">
    <w:name w:val="D-TEXT TESI Car"/>
    <w:basedOn w:val="C-SUBAPARTATTESICar"/>
    <w:link w:val="D-TEXTTESI"/>
    <w:rsid w:val="00C63BC2"/>
    <w:rPr>
      <w:rFonts w:ascii="Arial" w:hAnsi="Arial" w:cs="Arial"/>
      <w:b w:val="0"/>
      <w:caps w:val="0"/>
      <w:sz w:val="24"/>
      <w:szCs w:val="28"/>
    </w:rPr>
  </w:style>
  <w:style w:type="paragraph" w:customStyle="1" w:styleId="B-APARTATTESI">
    <w:name w:val="B-APARTAT TESI"/>
    <w:basedOn w:val="A-TITOLCAPITOLTESI"/>
    <w:link w:val="B-APARTATTESICar"/>
    <w:autoRedefine/>
    <w:qFormat/>
    <w:rsid w:val="00C63BC2"/>
    <w:pPr>
      <w:numPr>
        <w:ilvl w:val="1"/>
      </w:numPr>
      <w:spacing w:before="240"/>
    </w:pPr>
    <w:rPr>
      <w:caps w:val="0"/>
    </w:rPr>
  </w:style>
  <w:style w:type="character" w:customStyle="1" w:styleId="B-APARTATTESICar">
    <w:name w:val="B-APARTAT TESI Car"/>
    <w:basedOn w:val="A-TITOLCAPITOLTESICar"/>
    <w:link w:val="B-APARTATTESI"/>
    <w:rsid w:val="00C63BC2"/>
    <w:rPr>
      <w:rFonts w:ascii="Arial" w:hAnsi="Arial" w:cs="Arial"/>
      <w:b/>
      <w:caps w:val="0"/>
      <w:sz w:val="28"/>
      <w:szCs w:val="28"/>
    </w:rPr>
  </w:style>
  <w:style w:type="character" w:customStyle="1" w:styleId="Ttulo1Car">
    <w:name w:val="Título 1 Car"/>
    <w:basedOn w:val="Fuentedeprrafopredeter"/>
    <w:link w:val="Ttulo1"/>
    <w:uiPriority w:val="9"/>
    <w:rsid w:val="00BC1974"/>
    <w:rPr>
      <w:rFonts w:ascii="Arial" w:hAnsi="Arial"/>
      <w:b/>
      <w:sz w:val="28"/>
    </w:rPr>
  </w:style>
  <w:style w:type="character" w:customStyle="1" w:styleId="Ttulo2Car">
    <w:name w:val="Título 2 Car"/>
    <w:basedOn w:val="Fuentedeprrafopredeter"/>
    <w:link w:val="Ttulo2"/>
    <w:uiPriority w:val="9"/>
    <w:rsid w:val="00906C4A"/>
    <w:rPr>
      <w:b/>
      <w:sz w:val="28"/>
    </w:rPr>
  </w:style>
  <w:style w:type="character" w:customStyle="1" w:styleId="Ttulo3Car">
    <w:name w:val="Título 3 Car"/>
    <w:basedOn w:val="Fuentedeprrafopredeter"/>
    <w:link w:val="Ttulo3"/>
    <w:uiPriority w:val="9"/>
    <w:rsid w:val="00906C4A"/>
    <w:rPr>
      <w:sz w:val="28"/>
    </w:rPr>
  </w:style>
  <w:style w:type="paragraph" w:styleId="Descripcin">
    <w:name w:val="caption"/>
    <w:basedOn w:val="Normal"/>
    <w:next w:val="Normal"/>
    <w:uiPriority w:val="35"/>
    <w:unhideWhenUsed/>
    <w:qFormat/>
    <w:rsid w:val="00906C4A"/>
    <w:pPr>
      <w:spacing w:before="240" w:after="360"/>
      <w:jc w:val="center"/>
    </w:pPr>
    <w:rPr>
      <w:i/>
      <w:iCs/>
      <w:sz w:val="20"/>
      <w:szCs w:val="18"/>
    </w:rPr>
  </w:style>
  <w:style w:type="paragraph" w:customStyle="1" w:styleId="PICS">
    <w:name w:val="PICS"/>
    <w:basedOn w:val="Normal"/>
    <w:link w:val="PICSCar"/>
    <w:qFormat/>
    <w:rsid w:val="00A60C0A"/>
    <w:pPr>
      <w:numPr>
        <w:numId w:val="12"/>
      </w:numPr>
      <w:spacing w:before="120" w:after="240" w:line="276" w:lineRule="auto"/>
      <w:ind w:left="714" w:hanging="357"/>
      <w:jc w:val="both"/>
    </w:pPr>
    <w:rPr>
      <w:rFonts w:ascii="Arial" w:hAnsi="Arial" w:cs="Arial"/>
      <w:sz w:val="24"/>
      <w:szCs w:val="18"/>
    </w:rPr>
  </w:style>
  <w:style w:type="character" w:customStyle="1" w:styleId="PICSCar">
    <w:name w:val="PICS Car"/>
    <w:basedOn w:val="Fuentedeprrafopredeter"/>
    <w:link w:val="PICS"/>
    <w:rsid w:val="00A60C0A"/>
    <w:rPr>
      <w:rFonts w:ascii="Arial" w:hAnsi="Arial" w:cs="Arial"/>
      <w:sz w:val="24"/>
      <w:szCs w:val="18"/>
    </w:rPr>
  </w:style>
  <w:style w:type="table" w:styleId="Tablaconcuadrcula">
    <w:name w:val="Table Grid"/>
    <w:basedOn w:val="Tablanormal"/>
    <w:uiPriority w:val="39"/>
    <w:rsid w:val="00BD6D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D1E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a-ES"/>
    </w:rPr>
  </w:style>
  <w:style w:type="character" w:customStyle="1" w:styleId="apple-tab-span">
    <w:name w:val="apple-tab-span"/>
    <w:basedOn w:val="Fuentedeprrafopredeter"/>
    <w:rsid w:val="008D1EFA"/>
  </w:style>
  <w:style w:type="paragraph" w:styleId="Encabezado">
    <w:name w:val="header"/>
    <w:basedOn w:val="Normal"/>
    <w:link w:val="EncabezadoCar"/>
    <w:uiPriority w:val="99"/>
    <w:unhideWhenUsed/>
    <w:rsid w:val="00B46E3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46E34"/>
  </w:style>
  <w:style w:type="paragraph" w:styleId="Piedepgina">
    <w:name w:val="footer"/>
    <w:basedOn w:val="Normal"/>
    <w:link w:val="PiedepginaCar"/>
    <w:uiPriority w:val="99"/>
    <w:unhideWhenUsed/>
    <w:rsid w:val="00B46E3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46E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383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l'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5</Words>
  <Characters>1743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úria Vila</dc:creator>
  <cp:keywords/>
  <dc:description/>
  <cp:lastModifiedBy>OO - ALEJANDRO GARCIA</cp:lastModifiedBy>
  <cp:revision>2</cp:revision>
  <cp:lastPrinted>2020-12-09T08:26:00Z</cp:lastPrinted>
  <dcterms:created xsi:type="dcterms:W3CDTF">2024-03-14T11:58:00Z</dcterms:created>
  <dcterms:modified xsi:type="dcterms:W3CDTF">2024-03-14T11:58:00Z</dcterms:modified>
</cp:coreProperties>
</file>